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73E" w:rsidRDefault="00E74AAD" w:rsidP="0026673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06E09">
        <w:rPr>
          <w:rFonts w:ascii="Times New Roman" w:hAnsi="Times New Roman" w:cs="Times New Roman"/>
          <w:b/>
          <w:bCs/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6615E3F" wp14:editId="506955D3">
                <wp:simplePos x="0" y="0"/>
                <wp:positionH relativeFrom="margin">
                  <wp:posOffset>60325</wp:posOffset>
                </wp:positionH>
                <wp:positionV relativeFrom="margin">
                  <wp:posOffset>929005</wp:posOffset>
                </wp:positionV>
                <wp:extent cx="5915660" cy="1076325"/>
                <wp:effectExtent l="0" t="0" r="2794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660" cy="1076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19050">
                          <a:solidFill>
                            <a:srgbClr val="121F8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1C79" w:rsidRPr="009367C3" w:rsidRDefault="0026673E" w:rsidP="0026673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</w:pPr>
                            <w:r w:rsidRPr="009367C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  <w:t>Using Leadership Competencies</w:t>
                            </w:r>
                            <w:r w:rsidRPr="009367C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  <w:br/>
                              <w:t xml:space="preserve">to </w:t>
                            </w:r>
                            <w:r w:rsidR="00887166" w:rsidRPr="009367C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  <w:t xml:space="preserve">Develop </w:t>
                            </w:r>
                          </w:p>
                          <w:p w:rsidR="0026673E" w:rsidRPr="009367C3" w:rsidRDefault="00887166" w:rsidP="0026673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</w:pPr>
                            <w:r w:rsidRPr="009367C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  <w:t>CSPD</w:t>
                            </w:r>
                            <w:r w:rsidR="00F61C79" w:rsidRPr="009367C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  <w:t>s</w:t>
                            </w:r>
                            <w:r w:rsidRPr="009367C3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21F88"/>
                                <w:sz w:val="44"/>
                                <w:szCs w:val="44"/>
                              </w:rPr>
                              <w:t xml:space="preserve"> for Statewide Systems Change</w:t>
                            </w:r>
                          </w:p>
                          <w:p w:rsidR="0026673E" w:rsidRPr="00F809DB" w:rsidRDefault="0026673E" w:rsidP="0026673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F497D" w:themeColor="text2"/>
                                <w:sz w:val="28"/>
                                <w:szCs w:val="36"/>
                              </w:rPr>
                            </w:pPr>
                            <w:r w:rsidRPr="00F61C79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1F497D" w:themeColor="text2"/>
                                <w:sz w:val="48"/>
                                <w:szCs w:val="48"/>
                              </w:rPr>
                              <w:br/>
                            </w:r>
                          </w:p>
                          <w:p w:rsidR="0026673E" w:rsidRDefault="0026673E" w:rsidP="002667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615E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75pt;margin-top:73.15pt;width:465.8pt;height:84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" fillcolor="#c6d9f1 [671]" strokecolor="#121f88" strokeweight="1.5pt">
                <v:textbox>
                  <w:txbxContent>
                    <w:p w:rsidR="00F61C79" w:rsidRPr="009367C3" w:rsidRDefault="0026673E" w:rsidP="0026673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</w:pPr>
                      <w:r w:rsidRPr="009367C3"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  <w:t>Using Leadership Competencies</w:t>
                      </w:r>
                      <w:r w:rsidRPr="009367C3"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  <w:br/>
                        <w:t xml:space="preserve">to </w:t>
                      </w:r>
                      <w:r w:rsidR="00887166" w:rsidRPr="009367C3"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  <w:t xml:space="preserve">Develop </w:t>
                      </w:r>
                    </w:p>
                    <w:p w:rsidR="0026673E" w:rsidRPr="009367C3" w:rsidRDefault="00887166" w:rsidP="0026673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</w:pPr>
                      <w:r w:rsidRPr="009367C3"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  <w:t>CSPD</w:t>
                      </w:r>
                      <w:r w:rsidR="00F61C79" w:rsidRPr="009367C3"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  <w:t>s</w:t>
                      </w:r>
                      <w:r w:rsidRPr="009367C3">
                        <w:rPr>
                          <w:rFonts w:ascii="Times New Roman" w:hAnsi="Times New Roman" w:cs="Times New Roman"/>
                          <w:b/>
                          <w:i/>
                          <w:color w:val="121F88"/>
                          <w:sz w:val="44"/>
                          <w:szCs w:val="44"/>
                        </w:rPr>
                        <w:t xml:space="preserve"> for Statewide Systems Change</w:t>
                      </w:r>
                    </w:p>
                    <w:p w:rsidR="0026673E" w:rsidRPr="00F809DB" w:rsidRDefault="0026673E" w:rsidP="0026673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color w:val="1F497D" w:themeColor="text2"/>
                          <w:sz w:val="28"/>
                          <w:szCs w:val="36"/>
                        </w:rPr>
                      </w:pPr>
                      <w:r w:rsidRPr="00F61C79">
                        <w:rPr>
                          <w:rFonts w:ascii="Times New Roman" w:hAnsi="Times New Roman" w:cs="Times New Roman"/>
                          <w:b/>
                          <w:i/>
                          <w:color w:val="1F497D" w:themeColor="text2"/>
                          <w:sz w:val="48"/>
                          <w:szCs w:val="48"/>
                        </w:rPr>
                        <w:br/>
                      </w:r>
                    </w:p>
                    <w:p w:rsidR="0026673E" w:rsidRDefault="0026673E" w:rsidP="0026673E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56CBC" w:rsidRPr="00806E09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DB9DEBF" wp14:editId="5EA33627">
                <wp:simplePos x="0" y="0"/>
                <wp:positionH relativeFrom="margin">
                  <wp:posOffset>57150</wp:posOffset>
                </wp:positionH>
                <wp:positionV relativeFrom="paragraph">
                  <wp:posOffset>465455</wp:posOffset>
                </wp:positionV>
                <wp:extent cx="5924550" cy="466725"/>
                <wp:effectExtent l="0" t="0" r="19050" b="28575"/>
                <wp:wrapTight wrapText="bothSides">
                  <wp:wrapPolygon edited="0">
                    <wp:start x="0" y="0"/>
                    <wp:lineTo x="0" y="22041"/>
                    <wp:lineTo x="21600" y="22041"/>
                    <wp:lineTo x="21600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466725"/>
                        </a:xfrm>
                        <a:prstGeom prst="rect">
                          <a:avLst/>
                        </a:prstGeom>
                        <a:solidFill>
                          <a:srgbClr val="121F88"/>
                        </a:solidFill>
                        <a:ln w="9525">
                          <a:solidFill>
                            <a:srgbClr val="121F8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673E" w:rsidRPr="00F61C79" w:rsidRDefault="007477EE" w:rsidP="0026673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8"/>
                                <w:szCs w:val="48"/>
                              </w:rPr>
                              <w:t>August 18-21, 2019</w:t>
                            </w:r>
                          </w:p>
                          <w:p w:rsidR="0026673E" w:rsidRDefault="0026673E" w:rsidP="0026673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</w:rPr>
                            </w:pPr>
                          </w:p>
                          <w:p w:rsidR="0026673E" w:rsidRPr="00E81FE5" w:rsidRDefault="0026673E" w:rsidP="0026673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9DEBF" id="_x0000_s1027" type="#_x0000_t202" style="position:absolute;left:0;text-align:left;margin-left:4.5pt;margin-top:36.65pt;width:466.5pt;height:36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" fillcolor="#121f88" strokecolor="#121f88">
                <v:textbox>
                  <w:txbxContent>
                    <w:p w:rsidR="0026673E" w:rsidRPr="00F61C79" w:rsidRDefault="007477EE" w:rsidP="0026673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48"/>
                          <w:szCs w:val="48"/>
                        </w:rPr>
                        <w:t>August 18-21, 2019</w:t>
                      </w:r>
                    </w:p>
                    <w:p w:rsidR="0026673E" w:rsidRDefault="0026673E" w:rsidP="0026673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</w:rPr>
                      </w:pPr>
                    </w:p>
                    <w:p w:rsidR="0026673E" w:rsidRPr="00E81FE5" w:rsidRDefault="0026673E" w:rsidP="0026673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6673E" w:rsidRPr="00806E09">
        <w:rPr>
          <w:rFonts w:ascii="Times New Roman" w:hAnsi="Times New Roman" w:cs="Times New Roman"/>
          <w:b/>
          <w:sz w:val="48"/>
          <w:szCs w:val="48"/>
        </w:rPr>
        <w:t xml:space="preserve">ECPC </w:t>
      </w:r>
      <w:r w:rsidR="008B51B8" w:rsidRPr="00806E09">
        <w:rPr>
          <w:rFonts w:ascii="Times New Roman" w:hAnsi="Times New Roman" w:cs="Times New Roman"/>
          <w:b/>
          <w:sz w:val="48"/>
          <w:szCs w:val="48"/>
        </w:rPr>
        <w:t>Intensive</w:t>
      </w:r>
      <w:r w:rsidR="008B51B8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8B51B8" w:rsidRPr="00806E09">
        <w:rPr>
          <w:rFonts w:ascii="Times New Roman" w:hAnsi="Times New Roman" w:cs="Times New Roman"/>
          <w:b/>
          <w:sz w:val="48"/>
          <w:szCs w:val="48"/>
        </w:rPr>
        <w:t>TA</w:t>
      </w:r>
      <w:r w:rsidR="008B51B8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26673E" w:rsidRPr="00806E09">
        <w:rPr>
          <w:rFonts w:ascii="Times New Roman" w:hAnsi="Times New Roman" w:cs="Times New Roman"/>
          <w:b/>
          <w:sz w:val="48"/>
          <w:szCs w:val="48"/>
        </w:rPr>
        <w:t>Leadership Institute</w:t>
      </w:r>
    </w:p>
    <w:p w:rsidR="0026673E" w:rsidRDefault="0026673E" w:rsidP="0026673E">
      <w:pPr>
        <w:pStyle w:val="Header"/>
        <w:jc w:val="center"/>
        <w:rPr>
          <w:rFonts w:ascii="Times New Roman" w:hAnsi="Times New Roman" w:cs="Times New Roman"/>
          <w:i/>
          <w:noProof/>
          <w:sz w:val="24"/>
        </w:rPr>
      </w:pPr>
    </w:p>
    <w:p w:rsidR="00E74AAD" w:rsidRDefault="00E74AAD" w:rsidP="0026673E">
      <w:pPr>
        <w:spacing w:line="240" w:lineRule="auto"/>
        <w:rPr>
          <w:rFonts w:ascii="Times New Roman" w:hAnsi="Times New Roman" w:cs="Times New Roman"/>
          <w:b/>
          <w:szCs w:val="23"/>
        </w:rPr>
      </w:pPr>
    </w:p>
    <w:p w:rsidR="0026673E" w:rsidRPr="00871495" w:rsidRDefault="0026673E" w:rsidP="0026673E">
      <w:pPr>
        <w:spacing w:line="240" w:lineRule="auto"/>
        <w:rPr>
          <w:rFonts w:ascii="Times New Roman" w:hAnsi="Times New Roman" w:cs="Times New Roman"/>
          <w:b/>
          <w:szCs w:val="23"/>
          <w:u w:val="single"/>
        </w:rPr>
      </w:pPr>
      <w:r w:rsidRPr="00871495">
        <w:rPr>
          <w:rFonts w:ascii="Times New Roman" w:hAnsi="Times New Roman" w:cs="Times New Roman"/>
          <w:b/>
          <w:szCs w:val="23"/>
        </w:rPr>
        <w:t xml:space="preserve">As a result or attendance, participants will be able to: </w:t>
      </w:r>
    </w:p>
    <w:p w:rsidR="007477EE" w:rsidRDefault="0026673E" w:rsidP="007477E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Cs w:val="23"/>
        </w:rPr>
      </w:pPr>
      <w:r w:rsidRPr="00887166">
        <w:rPr>
          <w:rFonts w:ascii="Times New Roman" w:hAnsi="Times New Roman" w:cs="Times New Roman"/>
          <w:szCs w:val="23"/>
        </w:rPr>
        <w:t>Describe current and emerging state issues in Part C and B/619 programs</w:t>
      </w:r>
      <w:r w:rsidR="005B0E4E">
        <w:rPr>
          <w:rFonts w:ascii="Times New Roman" w:hAnsi="Times New Roman" w:cs="Times New Roman"/>
          <w:szCs w:val="23"/>
        </w:rPr>
        <w:t>.</w:t>
      </w:r>
      <w:r w:rsidRPr="00887166">
        <w:rPr>
          <w:rFonts w:ascii="Times New Roman" w:hAnsi="Times New Roman" w:cs="Times New Roman"/>
          <w:szCs w:val="23"/>
        </w:rPr>
        <w:t xml:space="preserve"> </w:t>
      </w:r>
    </w:p>
    <w:p w:rsidR="0026673E" w:rsidRPr="007477EE" w:rsidRDefault="0026673E" w:rsidP="007477EE">
      <w:pPr>
        <w:pStyle w:val="ListParagraph"/>
        <w:spacing w:line="240" w:lineRule="auto"/>
        <w:ind w:left="714"/>
        <w:rPr>
          <w:rFonts w:ascii="Times New Roman" w:hAnsi="Times New Roman" w:cs="Times New Roman"/>
          <w:szCs w:val="23"/>
        </w:rPr>
      </w:pPr>
    </w:p>
    <w:p w:rsidR="0026673E" w:rsidRPr="00FD0F4C" w:rsidRDefault="00887166" w:rsidP="00BB1E4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Cs w:val="23"/>
        </w:rPr>
      </w:pPr>
      <w:r w:rsidRPr="00FD0F4C">
        <w:rPr>
          <w:rFonts w:ascii="Times New Roman" w:hAnsi="Times New Roman" w:cs="Times New Roman"/>
          <w:szCs w:val="23"/>
        </w:rPr>
        <w:t>Describe the ECPC</w:t>
      </w:r>
      <w:r w:rsidR="00FD0F4C" w:rsidRPr="00FD0F4C">
        <w:rPr>
          <w:rFonts w:ascii="Times New Roman" w:hAnsi="Times New Roman" w:cs="Times New Roman"/>
          <w:szCs w:val="23"/>
        </w:rPr>
        <w:t xml:space="preserve"> Implementation Model for State Early Childhood</w:t>
      </w:r>
      <w:r w:rsidRPr="00FD0F4C">
        <w:rPr>
          <w:rFonts w:ascii="Times New Roman" w:hAnsi="Times New Roman" w:cs="Times New Roman"/>
          <w:szCs w:val="23"/>
        </w:rPr>
        <w:t xml:space="preserve"> CSPD </w:t>
      </w:r>
      <w:r w:rsidR="00FD0F4C" w:rsidRPr="00FD0F4C">
        <w:rPr>
          <w:rFonts w:ascii="Times New Roman" w:hAnsi="Times New Roman" w:cs="Times New Roman"/>
          <w:szCs w:val="23"/>
        </w:rPr>
        <w:t>Development</w:t>
      </w:r>
      <w:r w:rsidR="00FD0F4C">
        <w:rPr>
          <w:rFonts w:ascii="Times New Roman" w:hAnsi="Times New Roman" w:cs="Times New Roman"/>
          <w:szCs w:val="23"/>
        </w:rPr>
        <w:t>.</w:t>
      </w:r>
      <w:r w:rsidR="00FD0F4C" w:rsidRPr="00FD0F4C">
        <w:rPr>
          <w:rFonts w:ascii="Times New Roman" w:hAnsi="Times New Roman" w:cs="Times New Roman"/>
          <w:szCs w:val="23"/>
        </w:rPr>
        <w:t xml:space="preserve"> </w:t>
      </w:r>
    </w:p>
    <w:p w:rsidR="00FD0F4C" w:rsidRDefault="00FD0F4C" w:rsidP="00FD0F4C">
      <w:pPr>
        <w:pStyle w:val="ListParagraph"/>
        <w:spacing w:line="240" w:lineRule="auto"/>
        <w:ind w:left="714"/>
        <w:rPr>
          <w:rFonts w:ascii="Times New Roman" w:hAnsi="Times New Roman" w:cs="Times New Roman"/>
          <w:szCs w:val="23"/>
        </w:rPr>
      </w:pPr>
    </w:p>
    <w:p w:rsidR="005B1D01" w:rsidRDefault="0026673E" w:rsidP="0062166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Cs w:val="23"/>
        </w:rPr>
      </w:pPr>
      <w:r w:rsidRPr="00FD0F4C">
        <w:rPr>
          <w:rFonts w:ascii="Times New Roman" w:hAnsi="Times New Roman" w:cs="Times New Roman"/>
          <w:szCs w:val="23"/>
        </w:rPr>
        <w:t>Review and describe the</w:t>
      </w:r>
      <w:r w:rsidR="00FD0F4C" w:rsidRPr="00FD0F4C">
        <w:rPr>
          <w:rFonts w:ascii="Times New Roman" w:hAnsi="Times New Roman" w:cs="Times New Roman"/>
          <w:szCs w:val="23"/>
        </w:rPr>
        <w:t xml:space="preserve"> six components of an E</w:t>
      </w:r>
      <w:r w:rsidR="00633563">
        <w:rPr>
          <w:rFonts w:ascii="Times New Roman" w:hAnsi="Times New Roman" w:cs="Times New Roman"/>
          <w:szCs w:val="23"/>
        </w:rPr>
        <w:t xml:space="preserve">arly </w:t>
      </w:r>
      <w:r w:rsidR="00FD0F4C" w:rsidRPr="00FD0F4C">
        <w:rPr>
          <w:rFonts w:ascii="Times New Roman" w:hAnsi="Times New Roman" w:cs="Times New Roman"/>
          <w:szCs w:val="23"/>
        </w:rPr>
        <w:t>C</w:t>
      </w:r>
      <w:r w:rsidR="00633563">
        <w:rPr>
          <w:rFonts w:ascii="Times New Roman" w:hAnsi="Times New Roman" w:cs="Times New Roman"/>
          <w:szCs w:val="23"/>
        </w:rPr>
        <w:t>hildhood</w:t>
      </w:r>
      <w:r w:rsidR="00FD0F4C" w:rsidRPr="00FD0F4C">
        <w:rPr>
          <w:rFonts w:ascii="Times New Roman" w:hAnsi="Times New Roman" w:cs="Times New Roman"/>
          <w:szCs w:val="23"/>
        </w:rPr>
        <w:t xml:space="preserve"> CSPD.</w:t>
      </w:r>
    </w:p>
    <w:p w:rsidR="005B1D01" w:rsidRPr="005B1D01" w:rsidRDefault="005B1D01" w:rsidP="005B1D01">
      <w:pPr>
        <w:pStyle w:val="ListParagraph"/>
        <w:rPr>
          <w:rFonts w:ascii="Times New Roman" w:hAnsi="Times New Roman" w:cs="Times New Roman"/>
          <w:szCs w:val="23"/>
        </w:rPr>
      </w:pPr>
    </w:p>
    <w:p w:rsidR="00372D80" w:rsidRDefault="005B1D01" w:rsidP="00372D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Cs w:val="23"/>
        </w:rPr>
      </w:pPr>
      <w:r w:rsidRPr="003B17C3">
        <w:rPr>
          <w:rFonts w:ascii="Times New Roman" w:hAnsi="Times New Roman" w:cs="Times New Roman"/>
          <w:szCs w:val="23"/>
        </w:rPr>
        <w:t>Use the ECPC/ECTA personne</w:t>
      </w:r>
      <w:r w:rsidR="00372D80">
        <w:rPr>
          <w:rFonts w:ascii="Times New Roman" w:hAnsi="Times New Roman" w:cs="Times New Roman"/>
          <w:szCs w:val="23"/>
        </w:rPr>
        <w:t>l framework to assess and plan objectives in each of the six</w:t>
      </w:r>
      <w:r w:rsidRPr="003B17C3">
        <w:rPr>
          <w:rFonts w:ascii="Times New Roman" w:hAnsi="Times New Roman" w:cs="Times New Roman"/>
          <w:szCs w:val="23"/>
        </w:rPr>
        <w:t xml:space="preserve"> components of an Integrated and Comprehensive System of Personnel Development in each state.</w:t>
      </w:r>
    </w:p>
    <w:p w:rsidR="00372D80" w:rsidRPr="00372D80" w:rsidRDefault="00372D80" w:rsidP="00372D80">
      <w:pPr>
        <w:pStyle w:val="ListParagraph"/>
        <w:rPr>
          <w:rFonts w:ascii="Times New Roman" w:hAnsi="Times New Roman" w:cs="Times New Roman"/>
          <w:szCs w:val="23"/>
        </w:rPr>
      </w:pPr>
    </w:p>
    <w:p w:rsidR="0026673E" w:rsidRPr="00372D80" w:rsidRDefault="0026673E" w:rsidP="00372D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Cs w:val="23"/>
        </w:rPr>
      </w:pPr>
      <w:r w:rsidRPr="00372D80">
        <w:rPr>
          <w:rFonts w:ascii="Times New Roman" w:hAnsi="Times New Roman" w:cs="Times New Roman"/>
          <w:szCs w:val="23"/>
        </w:rPr>
        <w:t xml:space="preserve">Apply </w:t>
      </w:r>
      <w:r w:rsidRPr="00372D80">
        <w:rPr>
          <w:rFonts w:ascii="Times New Roman" w:hAnsi="Times New Roman" w:cs="Times New Roman"/>
          <w:noProof/>
          <w:szCs w:val="23"/>
        </w:rPr>
        <w:t>evidence based</w:t>
      </w:r>
      <w:r w:rsidRPr="00372D80">
        <w:rPr>
          <w:rFonts w:ascii="Times New Roman" w:hAnsi="Times New Roman" w:cs="Times New Roman"/>
          <w:szCs w:val="23"/>
        </w:rPr>
        <w:t xml:space="preserve"> practices in adult learning to</w:t>
      </w:r>
      <w:r w:rsidR="005B1D01" w:rsidRPr="00372D80">
        <w:rPr>
          <w:rFonts w:ascii="Times New Roman" w:hAnsi="Times New Roman" w:cs="Times New Roman"/>
          <w:szCs w:val="23"/>
        </w:rPr>
        <w:t xml:space="preserve"> strategic planning</w:t>
      </w:r>
      <w:r w:rsidR="00372D80">
        <w:rPr>
          <w:rFonts w:ascii="Times New Roman" w:hAnsi="Times New Roman" w:cs="Times New Roman"/>
          <w:szCs w:val="23"/>
        </w:rPr>
        <w:t xml:space="preserve"> and work group management</w:t>
      </w:r>
      <w:r w:rsidRPr="00372D80">
        <w:rPr>
          <w:rFonts w:ascii="Times New Roman" w:hAnsi="Times New Roman" w:cs="Times New Roman"/>
          <w:szCs w:val="23"/>
        </w:rPr>
        <w:t>.</w:t>
      </w:r>
    </w:p>
    <w:p w:rsidR="0026673E" w:rsidRPr="003B17C3" w:rsidRDefault="0026673E" w:rsidP="0026673E">
      <w:pPr>
        <w:pStyle w:val="ListParagraph"/>
        <w:rPr>
          <w:rFonts w:ascii="Times New Roman" w:hAnsi="Times New Roman" w:cs="Times New Roman"/>
          <w:szCs w:val="23"/>
        </w:rPr>
      </w:pPr>
    </w:p>
    <w:p w:rsidR="0026673E" w:rsidRPr="008D3102" w:rsidRDefault="0026673E" w:rsidP="008D310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Cs w:val="23"/>
        </w:rPr>
      </w:pPr>
      <w:r w:rsidRPr="008D3102">
        <w:rPr>
          <w:rFonts w:ascii="Times New Roman" w:hAnsi="Times New Roman" w:cs="Times New Roman"/>
          <w:szCs w:val="23"/>
        </w:rPr>
        <w:t>Use individual</w:t>
      </w:r>
      <w:r w:rsidR="00010428">
        <w:rPr>
          <w:rFonts w:ascii="Times New Roman" w:hAnsi="Times New Roman" w:cs="Times New Roman"/>
          <w:szCs w:val="23"/>
        </w:rPr>
        <w:t xml:space="preserve"> </w:t>
      </w:r>
      <w:r w:rsidR="00633563">
        <w:rPr>
          <w:rFonts w:ascii="Times New Roman" w:hAnsi="Times New Roman" w:cs="Times New Roman"/>
          <w:szCs w:val="23"/>
        </w:rPr>
        <w:t>state planning time to outline early childhood</w:t>
      </w:r>
      <w:r w:rsidR="00010428">
        <w:rPr>
          <w:rFonts w:ascii="Times New Roman" w:hAnsi="Times New Roman" w:cs="Times New Roman"/>
          <w:szCs w:val="23"/>
        </w:rPr>
        <w:t xml:space="preserve"> state</w:t>
      </w:r>
      <w:r w:rsidR="008D3102" w:rsidRPr="008D3102">
        <w:rPr>
          <w:rFonts w:ascii="Times New Roman" w:hAnsi="Times New Roman" w:cs="Times New Roman"/>
          <w:szCs w:val="23"/>
        </w:rPr>
        <w:t xml:space="preserve"> </w:t>
      </w:r>
      <w:r w:rsidRPr="008D3102">
        <w:rPr>
          <w:rFonts w:ascii="Times New Roman" w:hAnsi="Times New Roman" w:cs="Times New Roman"/>
          <w:szCs w:val="23"/>
        </w:rPr>
        <w:t xml:space="preserve">plans </w:t>
      </w:r>
      <w:r w:rsidR="008D3102" w:rsidRPr="008D3102">
        <w:rPr>
          <w:rFonts w:ascii="Times New Roman" w:hAnsi="Times New Roman" w:cs="Times New Roman"/>
          <w:szCs w:val="23"/>
        </w:rPr>
        <w:t xml:space="preserve">for each of the 6 </w:t>
      </w:r>
      <w:r w:rsidR="00010428">
        <w:rPr>
          <w:rFonts w:ascii="Times New Roman" w:hAnsi="Times New Roman" w:cs="Times New Roman"/>
          <w:szCs w:val="23"/>
        </w:rPr>
        <w:t xml:space="preserve">CSPD </w:t>
      </w:r>
      <w:r w:rsidR="008D3102" w:rsidRPr="008D3102">
        <w:rPr>
          <w:rFonts w:ascii="Times New Roman" w:hAnsi="Times New Roman" w:cs="Times New Roman"/>
          <w:szCs w:val="23"/>
        </w:rPr>
        <w:t>components</w:t>
      </w:r>
      <w:r w:rsidR="005B0E4E">
        <w:rPr>
          <w:rFonts w:ascii="Times New Roman" w:hAnsi="Times New Roman" w:cs="Times New Roman"/>
          <w:szCs w:val="23"/>
        </w:rPr>
        <w:t>.</w:t>
      </w:r>
      <w:r w:rsidR="008D3102" w:rsidRPr="008D3102">
        <w:rPr>
          <w:rFonts w:ascii="Times New Roman" w:hAnsi="Times New Roman" w:cs="Times New Roman"/>
          <w:szCs w:val="23"/>
        </w:rPr>
        <w:t xml:space="preserve"> </w:t>
      </w:r>
      <w:bookmarkStart w:id="0" w:name="_GoBack"/>
      <w:bookmarkEnd w:id="0"/>
    </w:p>
    <w:p w:rsidR="0026673E" w:rsidRDefault="0026673E" w:rsidP="007034BF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  <w:sz w:val="40"/>
          <w:szCs w:val="24"/>
        </w:rPr>
      </w:pPr>
    </w:p>
    <w:p w:rsidR="008D3102" w:rsidRDefault="008D3102" w:rsidP="007034BF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  <w:sz w:val="40"/>
          <w:szCs w:val="24"/>
        </w:rPr>
      </w:pPr>
    </w:p>
    <w:p w:rsidR="00E74AAD" w:rsidRDefault="00E74AAD">
      <w:pPr>
        <w:rPr>
          <w:rFonts w:ascii="Times New Roman" w:hAnsi="Times New Roman" w:cs="Times New Roman"/>
          <w:b/>
          <w:color w:val="002A5C"/>
          <w:sz w:val="40"/>
          <w:szCs w:val="24"/>
        </w:rPr>
      </w:pPr>
      <w:r>
        <w:rPr>
          <w:rFonts w:ascii="Times New Roman" w:hAnsi="Times New Roman" w:cs="Times New Roman"/>
          <w:b/>
          <w:color w:val="002A5C"/>
          <w:sz w:val="40"/>
          <w:szCs w:val="24"/>
        </w:rPr>
        <w:br w:type="page"/>
      </w:r>
    </w:p>
    <w:p w:rsidR="008D3102" w:rsidRDefault="008D3102" w:rsidP="009367C3">
      <w:pPr>
        <w:tabs>
          <w:tab w:val="left" w:pos="180"/>
          <w:tab w:val="left" w:pos="1440"/>
          <w:tab w:val="left" w:pos="2880"/>
          <w:tab w:val="left" w:pos="3821"/>
          <w:tab w:val="left" w:pos="7200"/>
        </w:tabs>
        <w:spacing w:after="0" w:line="240" w:lineRule="auto"/>
        <w:rPr>
          <w:rFonts w:ascii="Times New Roman" w:hAnsi="Times New Roman" w:cs="Times New Roman"/>
          <w:b/>
          <w:color w:val="002A5C"/>
          <w:sz w:val="40"/>
          <w:szCs w:val="24"/>
        </w:rPr>
      </w:pPr>
    </w:p>
    <w:p w:rsidR="000A4ABC" w:rsidRPr="009367C3" w:rsidRDefault="004F6F0B" w:rsidP="007034BF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121F88"/>
          <w:sz w:val="40"/>
          <w:szCs w:val="24"/>
        </w:rPr>
      </w:pPr>
      <w:r w:rsidRPr="009367C3">
        <w:rPr>
          <w:rFonts w:ascii="Times New Roman" w:hAnsi="Times New Roman" w:cs="Times New Roman"/>
          <w:b/>
          <w:color w:val="121F88"/>
          <w:sz w:val="40"/>
          <w:szCs w:val="24"/>
        </w:rPr>
        <w:t>Sunday</w:t>
      </w:r>
      <w:r w:rsidR="008C51E6" w:rsidRPr="009367C3">
        <w:rPr>
          <w:rFonts w:ascii="Times New Roman" w:hAnsi="Times New Roman" w:cs="Times New Roman"/>
          <w:b/>
          <w:color w:val="121F88"/>
          <w:sz w:val="40"/>
          <w:szCs w:val="24"/>
        </w:rPr>
        <w:t xml:space="preserve">, 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August 18, 2019</w:t>
      </w:r>
    </w:p>
    <w:p w:rsidR="000A4ABC" w:rsidRPr="00DA7416" w:rsidRDefault="000A4ABC" w:rsidP="007034BF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A7416" w:rsidRPr="00DA7416" w:rsidRDefault="007629E1" w:rsidP="00E74AAD">
      <w:pPr>
        <w:tabs>
          <w:tab w:val="left" w:pos="180"/>
          <w:tab w:val="left" w:pos="1440"/>
          <w:tab w:val="left" w:pos="6480"/>
          <w:tab w:val="left" w:pos="7380"/>
          <w:tab w:val="left" w:pos="7884"/>
          <w:tab w:val="left" w:pos="8640"/>
          <w:tab w:val="right" w:pos="9360"/>
        </w:tabs>
        <w:ind w:left="-180" w:right="-180"/>
        <w:rPr>
          <w:rFonts w:ascii="Times New Roman" w:hAnsi="Times New Roman" w:cs="Times New Roman"/>
          <w:b/>
          <w:smallCap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DA7416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Time</w:t>
      </w:r>
      <w:r w:rsidR="00DA7416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  <w:t>Event</w:t>
      </w:r>
      <w:r w:rsidR="00DA7416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8C51E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DA7416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Presenter</w:t>
      </w:r>
      <w:r w:rsidR="00E74AAD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</w:p>
    <w:p w:rsidR="00E74AAD" w:rsidRDefault="008C51E6" w:rsidP="00E74AAD">
      <w:pPr>
        <w:tabs>
          <w:tab w:val="decimal" w:pos="270"/>
          <w:tab w:val="left" w:pos="1440"/>
          <w:tab w:val="left" w:pos="2880"/>
          <w:tab w:val="left" w:pos="7380"/>
          <w:tab w:val="left" w:pos="7740"/>
          <w:tab w:val="left" w:pos="8190"/>
        </w:tabs>
        <w:spacing w:after="0" w:line="360" w:lineRule="auto"/>
        <w:rPr>
          <w:rFonts w:ascii="Times New Roman" w:hAnsi="Times New Roman" w:cs="Times New Roman"/>
          <w:iCs/>
        </w:rPr>
      </w:pPr>
      <w:r w:rsidRPr="00247480">
        <w:rPr>
          <w:rFonts w:ascii="Times New Roman" w:hAnsi="Times New Roman" w:cs="Times New Roman"/>
          <w:b/>
        </w:rPr>
        <w:t>6:0</w:t>
      </w:r>
      <w:r w:rsidR="00C84D75" w:rsidRPr="00247480">
        <w:rPr>
          <w:rFonts w:ascii="Times New Roman" w:hAnsi="Times New Roman" w:cs="Times New Roman"/>
          <w:b/>
        </w:rPr>
        <w:t>0 pm</w:t>
      </w:r>
      <w:r w:rsidR="00C84D75" w:rsidRPr="00247480">
        <w:rPr>
          <w:rFonts w:ascii="Times New Roman" w:hAnsi="Times New Roman" w:cs="Times New Roman"/>
        </w:rPr>
        <w:tab/>
      </w:r>
      <w:r w:rsidRPr="00247480">
        <w:rPr>
          <w:rFonts w:ascii="Times New Roman" w:hAnsi="Times New Roman" w:cs="Times New Roman"/>
        </w:rPr>
        <w:t>Opening Session:</w:t>
      </w:r>
      <w:r w:rsidR="00247480">
        <w:rPr>
          <w:rFonts w:ascii="Times New Roman" w:hAnsi="Times New Roman" w:cs="Times New Roman"/>
          <w:b/>
        </w:rPr>
        <w:t xml:space="preserve"> </w:t>
      </w:r>
      <w:r w:rsidR="00C9407F">
        <w:rPr>
          <w:rFonts w:ascii="Times New Roman" w:hAnsi="Times New Roman" w:cs="Times New Roman"/>
          <w:bCs/>
        </w:rPr>
        <w:t>W</w:t>
      </w:r>
      <w:r w:rsidR="00C9407F">
        <w:rPr>
          <w:rFonts w:ascii="Times New Roman" w:hAnsi="Times New Roman" w:cs="Times New Roman"/>
          <w:iCs/>
        </w:rPr>
        <w:t>elcome</w:t>
      </w:r>
      <w:r w:rsidR="005F4C03">
        <w:rPr>
          <w:rFonts w:ascii="Times New Roman" w:hAnsi="Times New Roman" w:cs="Times New Roman"/>
          <w:iCs/>
        </w:rPr>
        <w:t xml:space="preserve"> </w:t>
      </w:r>
      <w:r w:rsidR="005B0E4E">
        <w:rPr>
          <w:rFonts w:ascii="Times New Roman" w:hAnsi="Times New Roman" w:cs="Times New Roman"/>
          <w:iCs/>
        </w:rPr>
        <w:tab/>
      </w:r>
      <w:r w:rsidR="006B0341">
        <w:rPr>
          <w:rFonts w:ascii="Times New Roman" w:hAnsi="Times New Roman" w:cs="Times New Roman"/>
          <w:iCs/>
        </w:rPr>
        <w:t>Mary Beth</w:t>
      </w:r>
      <w:r w:rsidR="00E74AAD">
        <w:rPr>
          <w:rFonts w:ascii="Times New Roman" w:hAnsi="Times New Roman" w:cs="Times New Roman"/>
          <w:iCs/>
        </w:rPr>
        <w:t xml:space="preserve"> </w:t>
      </w:r>
      <w:proofErr w:type="spellStart"/>
      <w:r w:rsidR="00E74AAD">
        <w:rPr>
          <w:rFonts w:ascii="Times New Roman" w:hAnsi="Times New Roman" w:cs="Times New Roman"/>
          <w:iCs/>
        </w:rPr>
        <w:t>Bruder</w:t>
      </w:r>
      <w:proofErr w:type="spellEnd"/>
      <w:r w:rsidR="006B0341">
        <w:rPr>
          <w:rFonts w:ascii="Times New Roman" w:hAnsi="Times New Roman" w:cs="Times New Roman"/>
          <w:iCs/>
        </w:rPr>
        <w:t xml:space="preserve"> &amp; </w:t>
      </w:r>
    </w:p>
    <w:p w:rsidR="00C9407F" w:rsidRDefault="00E74AAD" w:rsidP="00E74AAD">
      <w:pPr>
        <w:tabs>
          <w:tab w:val="decimal" w:pos="270"/>
          <w:tab w:val="left" w:pos="1440"/>
          <w:tab w:val="left" w:pos="2880"/>
          <w:tab w:val="left" w:pos="7380"/>
          <w:tab w:val="left" w:pos="7740"/>
          <w:tab w:val="left" w:pos="8190"/>
        </w:tabs>
        <w:spacing w:after="0" w:line="360" w:lineRule="auto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</w:r>
      <w:r w:rsidR="006B0341">
        <w:rPr>
          <w:rFonts w:ascii="Times New Roman" w:hAnsi="Times New Roman" w:cs="Times New Roman"/>
          <w:iCs/>
        </w:rPr>
        <w:t>ECPC Team</w:t>
      </w:r>
    </w:p>
    <w:p w:rsidR="00CF3369" w:rsidRPr="00247480" w:rsidRDefault="00C9407F" w:rsidP="001F152F">
      <w:pPr>
        <w:tabs>
          <w:tab w:val="decimal" w:pos="270"/>
          <w:tab w:val="left" w:pos="1440"/>
          <w:tab w:val="left" w:pos="2880"/>
          <w:tab w:val="left" w:pos="7200"/>
          <w:tab w:val="left" w:pos="7740"/>
          <w:tab w:val="left" w:pos="8190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  <w:iCs/>
        </w:rPr>
        <w:t>6:30 pm</w:t>
      </w:r>
      <w:r>
        <w:rPr>
          <w:rFonts w:ascii="Times New Roman" w:hAnsi="Times New Roman" w:cs="Times New Roman"/>
          <w:b/>
          <w:bCs/>
          <w:iCs/>
        </w:rPr>
        <w:tab/>
      </w:r>
      <w:r w:rsidRPr="00C9407F">
        <w:rPr>
          <w:rFonts w:ascii="Times New Roman" w:hAnsi="Times New Roman" w:cs="Times New Roman"/>
          <w:iCs/>
        </w:rPr>
        <w:t>State Teams Present Current Personnel Ini</w:t>
      </w:r>
      <w:r w:rsidR="005F4C03">
        <w:rPr>
          <w:rFonts w:ascii="Times New Roman" w:hAnsi="Times New Roman" w:cs="Times New Roman"/>
          <w:iCs/>
        </w:rPr>
        <w:t>ti</w:t>
      </w:r>
      <w:r w:rsidRPr="00C9407F">
        <w:rPr>
          <w:rFonts w:ascii="Times New Roman" w:hAnsi="Times New Roman" w:cs="Times New Roman"/>
          <w:iCs/>
        </w:rPr>
        <w:t>atives</w:t>
      </w:r>
      <w:r w:rsidR="006772BD" w:rsidRPr="00247480">
        <w:rPr>
          <w:rFonts w:ascii="Times New Roman" w:hAnsi="Times New Roman" w:cs="Times New Roman"/>
        </w:rPr>
        <w:tab/>
      </w:r>
    </w:p>
    <w:p w:rsidR="00FB3925" w:rsidRPr="00247480" w:rsidRDefault="00DC334B" w:rsidP="00DC334B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rPr>
          <w:rFonts w:ascii="Times New Roman" w:hAnsi="Times New Roman" w:cs="Times New Roman"/>
          <w:b/>
          <w:i/>
          <w:color w:val="002A5C"/>
        </w:rPr>
      </w:pPr>
      <w:r w:rsidRPr="00247480">
        <w:rPr>
          <w:rFonts w:ascii="Times New Roman" w:hAnsi="Times New Roman" w:cs="Times New Roman"/>
          <w:iCs/>
        </w:rPr>
        <w:tab/>
      </w:r>
      <w:r w:rsidRPr="00247480">
        <w:rPr>
          <w:rFonts w:ascii="Times New Roman" w:hAnsi="Times New Roman" w:cs="Times New Roman"/>
          <w:iCs/>
        </w:rPr>
        <w:tab/>
      </w:r>
    </w:p>
    <w:p w:rsidR="00DC334B" w:rsidRDefault="00DC334B" w:rsidP="00B77F5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  <w:sz w:val="40"/>
          <w:szCs w:val="24"/>
        </w:rPr>
      </w:pPr>
    </w:p>
    <w:p w:rsidR="000A4ABC" w:rsidRPr="009367C3" w:rsidRDefault="00A70B7D" w:rsidP="00B77F5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121F88"/>
          <w:sz w:val="40"/>
          <w:szCs w:val="24"/>
        </w:rPr>
      </w:pPr>
      <w:r w:rsidRPr="009367C3">
        <w:rPr>
          <w:rFonts w:ascii="Times New Roman" w:hAnsi="Times New Roman" w:cs="Times New Roman"/>
          <w:b/>
          <w:color w:val="121F88"/>
          <w:sz w:val="40"/>
          <w:szCs w:val="24"/>
        </w:rPr>
        <w:t xml:space="preserve">Monday 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August</w:t>
      </w:r>
      <w:r w:rsidRPr="009367C3">
        <w:rPr>
          <w:rFonts w:ascii="Times New Roman" w:hAnsi="Times New Roman" w:cs="Times New Roman"/>
          <w:b/>
          <w:color w:val="121F88"/>
          <w:sz w:val="40"/>
          <w:szCs w:val="24"/>
        </w:rPr>
        <w:t xml:space="preserve"> 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19</w:t>
      </w:r>
      <w:r w:rsidR="008C51E6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, 201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9</w:t>
      </w:r>
    </w:p>
    <w:p w:rsidR="00EB0488" w:rsidRDefault="00282E7C" w:rsidP="00E74AAD">
      <w:pPr>
        <w:tabs>
          <w:tab w:val="left" w:pos="180"/>
          <w:tab w:val="left" w:pos="1440"/>
          <w:tab w:val="left" w:pos="6660"/>
          <w:tab w:val="left" w:pos="7380"/>
          <w:tab w:val="left" w:pos="7884"/>
          <w:tab w:val="left" w:pos="8460"/>
          <w:tab w:val="left" w:pos="8820"/>
          <w:tab w:val="right" w:pos="9360"/>
        </w:tabs>
        <w:spacing w:after="0" w:line="480" w:lineRule="auto"/>
        <w:ind w:left="-180" w:right="-180"/>
        <w:rPr>
          <w:rFonts w:ascii="Times New Roman" w:hAnsi="Times New Roman" w:cs="Times New Roman"/>
          <w:b/>
          <w:smallCap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903EAE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Time</w:t>
      </w:r>
      <w:r w:rsidR="00903EAE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  <w:t>Event</w:t>
      </w:r>
      <w:r w:rsidR="00903EAE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8C51E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903EAE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Presenter</w:t>
      </w:r>
      <w:r w:rsidR="008C51E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EB0488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</w:p>
    <w:p w:rsidR="00E85C00" w:rsidRDefault="008C51E6" w:rsidP="00E74AAD">
      <w:pPr>
        <w:tabs>
          <w:tab w:val="left" w:pos="180"/>
          <w:tab w:val="left" w:pos="1440"/>
          <w:tab w:val="left" w:pos="6660"/>
          <w:tab w:val="left" w:pos="7380"/>
          <w:tab w:val="left" w:pos="7884"/>
          <w:tab w:val="left" w:pos="8460"/>
          <w:tab w:val="left" w:pos="8820"/>
          <w:tab w:val="right" w:pos="9360"/>
        </w:tabs>
        <w:spacing w:after="0" w:line="360" w:lineRule="auto"/>
        <w:ind w:right="-180"/>
        <w:rPr>
          <w:rFonts w:ascii="Times New Roman" w:hAnsi="Times New Roman" w:cs="Times New Roman"/>
          <w:b/>
          <w:smallCaps/>
          <w:u w:val="single"/>
        </w:rPr>
      </w:pPr>
      <w:r w:rsidRPr="00EB0488">
        <w:rPr>
          <w:rFonts w:ascii="Times New Roman" w:hAnsi="Times New Roman" w:cs="Times New Roman"/>
          <w:b/>
        </w:rPr>
        <w:t>8:00</w:t>
      </w:r>
      <w:r w:rsidR="00C84D75" w:rsidRPr="00EB0488">
        <w:rPr>
          <w:rFonts w:ascii="Times New Roman" w:hAnsi="Times New Roman" w:cs="Times New Roman"/>
          <w:b/>
        </w:rPr>
        <w:t xml:space="preserve"> am</w:t>
      </w:r>
      <w:r w:rsidR="00072693" w:rsidRPr="00EB0488">
        <w:rPr>
          <w:rFonts w:ascii="Times New Roman" w:hAnsi="Times New Roman" w:cs="Times New Roman"/>
        </w:rPr>
        <w:tab/>
      </w:r>
      <w:r w:rsidR="00C84D75" w:rsidRPr="00EB0488">
        <w:rPr>
          <w:rFonts w:ascii="Times New Roman" w:hAnsi="Times New Roman" w:cs="Times New Roman"/>
        </w:rPr>
        <w:t xml:space="preserve">Breakfast in the </w:t>
      </w:r>
      <w:r w:rsidR="00314B01" w:rsidRPr="00EB0488">
        <w:rPr>
          <w:rFonts w:ascii="Times New Roman" w:hAnsi="Times New Roman" w:cs="Times New Roman"/>
        </w:rPr>
        <w:t>Terrace &amp; Main Dining Room</w:t>
      </w:r>
    </w:p>
    <w:p w:rsidR="00C9407F" w:rsidRPr="00C9407F" w:rsidRDefault="00A80C58" w:rsidP="00E74AAD">
      <w:pPr>
        <w:tabs>
          <w:tab w:val="left" w:pos="180"/>
          <w:tab w:val="left" w:pos="1440"/>
          <w:tab w:val="left" w:pos="6660"/>
          <w:tab w:val="left" w:pos="7380"/>
          <w:tab w:val="left" w:pos="7884"/>
          <w:tab w:val="left" w:pos="8460"/>
          <w:tab w:val="left" w:pos="8820"/>
          <w:tab w:val="right" w:pos="9360"/>
        </w:tabs>
        <w:spacing w:after="0" w:line="360" w:lineRule="auto"/>
        <w:ind w:right="-180"/>
        <w:rPr>
          <w:rFonts w:ascii="Times New Roman" w:hAnsi="Times New Roman" w:cs="Times New Roman"/>
          <w:bCs/>
        </w:rPr>
      </w:pPr>
      <w:r w:rsidRPr="00C9407F">
        <w:rPr>
          <w:rFonts w:ascii="Times New Roman" w:hAnsi="Times New Roman" w:cs="Times New Roman"/>
          <w:b/>
        </w:rPr>
        <w:t>9:00 am</w:t>
      </w:r>
      <w:r w:rsidR="00072693" w:rsidRPr="00C9407F">
        <w:rPr>
          <w:rFonts w:ascii="Times New Roman" w:hAnsi="Times New Roman" w:cs="Times New Roman"/>
          <w:b/>
        </w:rPr>
        <w:tab/>
      </w:r>
      <w:r w:rsidR="00E74AAD">
        <w:rPr>
          <w:rFonts w:ascii="Times New Roman" w:hAnsi="Times New Roman" w:cs="Times New Roman"/>
          <w:bCs/>
        </w:rPr>
        <w:t xml:space="preserve">ECPC: Blueprint for a CSPD </w:t>
      </w:r>
      <w:r w:rsidR="005B0E4E">
        <w:rPr>
          <w:rFonts w:ascii="Times New Roman" w:hAnsi="Times New Roman" w:cs="Times New Roman"/>
          <w:bCs/>
        </w:rPr>
        <w:tab/>
      </w:r>
      <w:r w:rsidR="005B0E4E">
        <w:rPr>
          <w:rFonts w:ascii="Times New Roman" w:hAnsi="Times New Roman" w:cs="Times New Roman"/>
          <w:bCs/>
        </w:rPr>
        <w:tab/>
      </w:r>
      <w:r w:rsidR="00600942">
        <w:rPr>
          <w:rFonts w:ascii="Times New Roman" w:hAnsi="Times New Roman" w:cs="Times New Roman"/>
          <w:bCs/>
        </w:rPr>
        <w:t>Mary Beth</w:t>
      </w:r>
      <w:r w:rsidR="00E74AAD">
        <w:rPr>
          <w:rFonts w:ascii="Times New Roman" w:hAnsi="Times New Roman" w:cs="Times New Roman"/>
          <w:bCs/>
        </w:rPr>
        <w:t xml:space="preserve"> </w:t>
      </w:r>
      <w:proofErr w:type="spellStart"/>
      <w:r w:rsidR="00E74AAD">
        <w:rPr>
          <w:rFonts w:ascii="Times New Roman" w:hAnsi="Times New Roman" w:cs="Times New Roman"/>
          <w:bCs/>
        </w:rPr>
        <w:t>Bruder</w:t>
      </w:r>
      <w:proofErr w:type="spellEnd"/>
    </w:p>
    <w:p w:rsidR="00C9407F" w:rsidRDefault="00C9407F" w:rsidP="00E74AAD">
      <w:pPr>
        <w:tabs>
          <w:tab w:val="left" w:pos="180"/>
          <w:tab w:val="left" w:pos="1440"/>
          <w:tab w:val="left" w:pos="6660"/>
          <w:tab w:val="left" w:pos="7380"/>
          <w:tab w:val="left" w:pos="7884"/>
          <w:tab w:val="left" w:pos="8460"/>
          <w:tab w:val="left" w:pos="8820"/>
          <w:tab w:val="right" w:pos="9360"/>
        </w:tabs>
        <w:spacing w:after="0" w:line="360" w:lineRule="auto"/>
        <w:ind w:right="-18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 w:rsidRPr="00C9407F">
        <w:rPr>
          <w:rFonts w:ascii="Times New Roman" w:hAnsi="Times New Roman" w:cs="Times New Roman"/>
          <w:bCs/>
        </w:rPr>
        <w:t>The Four Implementation Phases of CSPD Activities</w:t>
      </w:r>
      <w:r w:rsidRPr="00C9407F">
        <w:rPr>
          <w:rFonts w:ascii="Times New Roman" w:hAnsi="Times New Roman" w:cs="Times New Roman"/>
          <w:b/>
        </w:rPr>
        <w:t xml:space="preserve"> </w:t>
      </w:r>
    </w:p>
    <w:p w:rsidR="008C51E6" w:rsidRPr="00C9407F" w:rsidRDefault="00C9407F" w:rsidP="00E74AAD">
      <w:pPr>
        <w:tabs>
          <w:tab w:val="left" w:pos="180"/>
          <w:tab w:val="left" w:pos="1440"/>
          <w:tab w:val="left" w:pos="6660"/>
          <w:tab w:val="left" w:pos="7380"/>
          <w:tab w:val="left" w:pos="7884"/>
          <w:tab w:val="left" w:pos="8460"/>
          <w:tab w:val="left" w:pos="8820"/>
          <w:tab w:val="right" w:pos="9360"/>
        </w:tabs>
        <w:spacing w:after="0" w:line="360" w:lineRule="auto"/>
        <w:ind w:right="-180"/>
        <w:rPr>
          <w:rFonts w:ascii="Times New Roman" w:hAnsi="Times New Roman" w:cs="Times New Roman"/>
          <w:b/>
          <w:smallCaps/>
          <w:u w:val="single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Cs/>
        </w:rPr>
        <w:t>Workgroups</w:t>
      </w:r>
      <w:r w:rsidR="005B0E4E">
        <w:rPr>
          <w:rFonts w:ascii="Times New Roman" w:hAnsi="Times New Roman" w:cs="Times New Roman"/>
          <w:b/>
        </w:rPr>
        <w:t xml:space="preserve"> </w:t>
      </w:r>
      <w:r w:rsidR="00E74AAD">
        <w:rPr>
          <w:rFonts w:ascii="Times New Roman" w:hAnsi="Times New Roman" w:cs="Times New Roman"/>
        </w:rPr>
        <w:t>for CSPD Components</w:t>
      </w:r>
    </w:p>
    <w:p w:rsidR="00600942" w:rsidRDefault="00600942" w:rsidP="00E74AAD">
      <w:pPr>
        <w:tabs>
          <w:tab w:val="left" w:pos="180"/>
          <w:tab w:val="decimal" w:pos="270"/>
          <w:tab w:val="left" w:pos="1440"/>
          <w:tab w:val="left" w:pos="7380"/>
          <w:tab w:val="left" w:pos="7884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0:15 am</w:t>
      </w:r>
      <w:r>
        <w:rPr>
          <w:rFonts w:ascii="Times New Roman" w:hAnsi="Times New Roman" w:cs="Times New Roman"/>
          <w:b/>
        </w:rPr>
        <w:tab/>
        <w:t>Break</w:t>
      </w:r>
    </w:p>
    <w:p w:rsidR="00840D20" w:rsidRDefault="00840D20" w:rsidP="00840D20">
      <w:pPr>
        <w:tabs>
          <w:tab w:val="left" w:pos="180"/>
          <w:tab w:val="decimal" w:pos="270"/>
          <w:tab w:val="left" w:pos="1440"/>
          <w:tab w:val="left" w:pos="7380"/>
          <w:tab w:val="left" w:pos="7884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0</w:t>
      </w:r>
      <w:r w:rsidRPr="00EB0488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30</w:t>
      </w:r>
      <w:r w:rsidRPr="00EB0488">
        <w:rPr>
          <w:rFonts w:ascii="Times New Roman" w:hAnsi="Times New Roman" w:cs="Times New Roman"/>
          <w:b/>
        </w:rPr>
        <w:t xml:space="preserve"> </w:t>
      </w:r>
      <w:r w:rsidRPr="00EB0488">
        <w:rPr>
          <w:rFonts w:ascii="Times New Roman" w:hAnsi="Times New Roman" w:cs="Times New Roman"/>
          <w:b/>
          <w:noProof/>
        </w:rPr>
        <w:t>am</w:t>
      </w:r>
      <w:r w:rsidRPr="00EB0488">
        <w:rPr>
          <w:rFonts w:ascii="Times New Roman" w:hAnsi="Times New Roman" w:cs="Times New Roman"/>
          <w:noProof/>
        </w:rPr>
        <w:tab/>
      </w:r>
      <w:r>
        <w:rPr>
          <w:rFonts w:ascii="Times New Roman" w:hAnsi="Times New Roman" w:cs="Times New Roman"/>
          <w:bCs/>
          <w:szCs w:val="24"/>
        </w:rPr>
        <w:t xml:space="preserve">Work Group Content: </w:t>
      </w:r>
      <w:r w:rsidRPr="00C9407F">
        <w:rPr>
          <w:rFonts w:ascii="Times New Roman" w:hAnsi="Times New Roman" w:cs="Times New Roman"/>
          <w:bCs/>
          <w:szCs w:val="24"/>
        </w:rPr>
        <w:t xml:space="preserve"> Personnel Standards</w:t>
      </w:r>
      <w:r>
        <w:rPr>
          <w:rFonts w:ascii="Times New Roman" w:hAnsi="Times New Roman" w:cs="Times New Roman"/>
          <w:bCs/>
          <w:szCs w:val="24"/>
        </w:rPr>
        <w:tab/>
        <w:t>Peggy Kemp</w:t>
      </w:r>
      <w:r>
        <w:rPr>
          <w:rFonts w:ascii="Times New Roman" w:hAnsi="Times New Roman" w:cs="Times New Roman"/>
          <w:b/>
        </w:rPr>
        <w:t xml:space="preserve"> </w:t>
      </w:r>
    </w:p>
    <w:p w:rsidR="00840D20" w:rsidRDefault="00840D20" w:rsidP="00840D20">
      <w:pPr>
        <w:tabs>
          <w:tab w:val="left" w:pos="180"/>
          <w:tab w:val="decimal" w:pos="270"/>
          <w:tab w:val="left" w:pos="1440"/>
          <w:tab w:val="left" w:pos="7380"/>
          <w:tab w:val="left" w:pos="7884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1:30 am</w:t>
      </w:r>
      <w:r>
        <w:rPr>
          <w:rFonts w:ascii="Times New Roman" w:hAnsi="Times New Roman" w:cs="Times New Roman"/>
          <w:b/>
        </w:rPr>
        <w:tab/>
      </w:r>
      <w:r w:rsidRPr="00C9407F">
        <w:rPr>
          <w:rFonts w:ascii="Times New Roman" w:hAnsi="Times New Roman" w:cs="Times New Roman"/>
          <w:bCs/>
          <w:szCs w:val="24"/>
        </w:rPr>
        <w:t>State Team Work on Personnel Standards</w:t>
      </w:r>
    </w:p>
    <w:p w:rsidR="00A80C58" w:rsidRPr="00EB0488" w:rsidRDefault="00985097" w:rsidP="00E74AAD">
      <w:pPr>
        <w:tabs>
          <w:tab w:val="decimal" w:pos="270"/>
          <w:tab w:val="left" w:pos="1440"/>
          <w:tab w:val="left" w:pos="7380"/>
          <w:tab w:val="left" w:pos="7884"/>
        </w:tabs>
        <w:spacing w:after="0" w:line="360" w:lineRule="auto"/>
        <w:ind w:left="1440" w:hanging="1440"/>
        <w:rPr>
          <w:rFonts w:ascii="Times New Roman" w:hAnsi="Times New Roman" w:cs="Times New Roman"/>
        </w:rPr>
      </w:pPr>
      <w:r w:rsidRPr="00EB0488">
        <w:rPr>
          <w:rFonts w:ascii="Times New Roman" w:hAnsi="Times New Roman" w:cs="Times New Roman"/>
          <w:b/>
        </w:rPr>
        <w:t>12:00 pm</w:t>
      </w:r>
      <w:r w:rsidRPr="00EB0488">
        <w:rPr>
          <w:rFonts w:ascii="Times New Roman" w:hAnsi="Times New Roman" w:cs="Times New Roman"/>
        </w:rPr>
        <w:tab/>
      </w:r>
      <w:r w:rsidRPr="00EB0488">
        <w:rPr>
          <w:rFonts w:ascii="Times New Roman" w:hAnsi="Times New Roman" w:cs="Times New Roman"/>
          <w:b/>
        </w:rPr>
        <w:t xml:space="preserve">Lunch </w:t>
      </w:r>
    </w:p>
    <w:p w:rsidR="002A2D24" w:rsidRDefault="002A2D24" w:rsidP="00E74AAD">
      <w:pPr>
        <w:tabs>
          <w:tab w:val="decimal" w:pos="360"/>
          <w:tab w:val="left" w:pos="1440"/>
          <w:tab w:val="left" w:pos="7380"/>
          <w:tab w:val="left" w:pos="8100"/>
        </w:tabs>
        <w:spacing w:after="0" w:line="360" w:lineRule="auto"/>
        <w:ind w:right="-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:00 pm</w:t>
      </w:r>
      <w:r>
        <w:rPr>
          <w:rFonts w:ascii="Times New Roman" w:hAnsi="Times New Roman" w:cs="Times New Roman"/>
          <w:b/>
        </w:rPr>
        <w:tab/>
      </w:r>
      <w:r w:rsidRPr="002A2D24">
        <w:rPr>
          <w:rFonts w:ascii="Times New Roman" w:hAnsi="Times New Roman" w:cs="Times New Roman"/>
        </w:rPr>
        <w:t>Share Team Plans</w:t>
      </w:r>
    </w:p>
    <w:p w:rsidR="00C9407F" w:rsidRDefault="002A2D24" w:rsidP="00E74AAD">
      <w:pPr>
        <w:tabs>
          <w:tab w:val="decimal" w:pos="360"/>
          <w:tab w:val="left" w:pos="1440"/>
          <w:tab w:val="left" w:pos="7380"/>
          <w:tab w:val="left" w:pos="8100"/>
        </w:tabs>
        <w:spacing w:after="0" w:line="360" w:lineRule="auto"/>
        <w:ind w:right="-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:3</w:t>
      </w:r>
      <w:r w:rsidR="00A80C58" w:rsidRPr="00EB0488">
        <w:rPr>
          <w:rFonts w:ascii="Times New Roman" w:hAnsi="Times New Roman" w:cs="Times New Roman"/>
          <w:b/>
        </w:rPr>
        <w:t>0</w:t>
      </w:r>
      <w:r w:rsidR="00072693" w:rsidRPr="00EB0488">
        <w:rPr>
          <w:rFonts w:ascii="Times New Roman" w:hAnsi="Times New Roman" w:cs="Times New Roman"/>
        </w:rPr>
        <w:t xml:space="preserve"> </w:t>
      </w:r>
      <w:r w:rsidR="00072693" w:rsidRPr="00EB0488">
        <w:rPr>
          <w:rFonts w:ascii="Times New Roman" w:hAnsi="Times New Roman" w:cs="Times New Roman"/>
          <w:b/>
        </w:rPr>
        <w:t>pm</w:t>
      </w:r>
      <w:r w:rsidR="005B0E4E">
        <w:rPr>
          <w:rFonts w:ascii="Times New Roman" w:hAnsi="Times New Roman" w:cs="Times New Roman"/>
          <w:i/>
        </w:rPr>
        <w:t xml:space="preserve"> </w:t>
      </w:r>
      <w:r w:rsidR="005B0E4E">
        <w:rPr>
          <w:rFonts w:ascii="Times New Roman" w:hAnsi="Times New Roman" w:cs="Times New Roman"/>
          <w:i/>
        </w:rPr>
        <w:tab/>
      </w:r>
      <w:r w:rsidR="00840D20">
        <w:rPr>
          <w:rFonts w:ascii="Times New Roman" w:hAnsi="Times New Roman" w:cs="Times New Roman"/>
        </w:rPr>
        <w:t>Work Group Content: Preservice Programs</w:t>
      </w:r>
      <w:r w:rsidR="00600942">
        <w:rPr>
          <w:rFonts w:ascii="Times New Roman" w:hAnsi="Times New Roman" w:cs="Times New Roman"/>
        </w:rPr>
        <w:tab/>
      </w:r>
      <w:r w:rsidR="00840D20">
        <w:rPr>
          <w:rFonts w:ascii="Times New Roman" w:hAnsi="Times New Roman" w:cs="Times New Roman"/>
        </w:rPr>
        <w:t xml:space="preserve">Mary Beth </w:t>
      </w:r>
      <w:proofErr w:type="spellStart"/>
      <w:r w:rsidR="00840D20">
        <w:rPr>
          <w:rFonts w:ascii="Times New Roman" w:hAnsi="Times New Roman" w:cs="Times New Roman"/>
        </w:rPr>
        <w:t>Bruder</w:t>
      </w:r>
      <w:proofErr w:type="spellEnd"/>
      <w:r w:rsidR="00840D20">
        <w:rPr>
          <w:rFonts w:ascii="Times New Roman" w:hAnsi="Times New Roman" w:cs="Times New Roman"/>
        </w:rPr>
        <w:t xml:space="preserve"> &amp;</w:t>
      </w:r>
    </w:p>
    <w:p w:rsidR="00840D20" w:rsidRDefault="00840D20" w:rsidP="00E74AAD">
      <w:pPr>
        <w:tabs>
          <w:tab w:val="decimal" w:pos="360"/>
          <w:tab w:val="left" w:pos="1440"/>
          <w:tab w:val="left" w:pos="7380"/>
          <w:tab w:val="left" w:pos="8100"/>
        </w:tabs>
        <w:spacing w:after="0" w:line="360" w:lineRule="auto"/>
        <w:ind w:right="-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eborah Rooks-Ellis</w:t>
      </w:r>
    </w:p>
    <w:p w:rsidR="002A2D24" w:rsidRPr="00AF752F" w:rsidRDefault="002A2D24" w:rsidP="002A2D24">
      <w:pPr>
        <w:tabs>
          <w:tab w:val="decimal" w:pos="360"/>
          <w:tab w:val="left" w:pos="1440"/>
          <w:tab w:val="left" w:pos="7380"/>
          <w:tab w:val="left" w:pos="8100"/>
        </w:tabs>
        <w:spacing w:after="0" w:line="360" w:lineRule="auto"/>
        <w:ind w:right="-3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b/>
        </w:rPr>
        <w:t>2:30</w:t>
      </w:r>
      <w:r w:rsidRPr="00EB0488">
        <w:rPr>
          <w:rFonts w:ascii="Times New Roman" w:hAnsi="Times New Roman" w:cs="Times New Roman"/>
          <w:b/>
        </w:rPr>
        <w:t xml:space="preserve"> pm </w:t>
      </w:r>
      <w:r w:rsidRPr="00EB0488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Break</w:t>
      </w:r>
    </w:p>
    <w:p w:rsidR="00C9407F" w:rsidRDefault="002A2D24" w:rsidP="00E74AAD">
      <w:pPr>
        <w:tabs>
          <w:tab w:val="decimal" w:pos="270"/>
          <w:tab w:val="left" w:pos="1440"/>
          <w:tab w:val="left" w:pos="7380"/>
          <w:tab w:val="left" w:pos="7884"/>
        </w:tabs>
        <w:spacing w:after="0" w:line="360" w:lineRule="auto"/>
        <w:ind w:left="1440" w:hanging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2:45</w:t>
      </w:r>
      <w:r w:rsidR="00600942" w:rsidRPr="00600942">
        <w:rPr>
          <w:rFonts w:ascii="Times New Roman" w:hAnsi="Times New Roman" w:cs="Times New Roman"/>
          <w:b/>
        </w:rPr>
        <w:t xml:space="preserve"> pm</w:t>
      </w:r>
      <w:r w:rsidR="00600942">
        <w:rPr>
          <w:rFonts w:ascii="Times New Roman" w:hAnsi="Times New Roman" w:cs="Times New Roman"/>
        </w:rPr>
        <w:tab/>
      </w:r>
      <w:r w:rsidR="00840D20">
        <w:rPr>
          <w:rFonts w:ascii="Times New Roman" w:hAnsi="Times New Roman" w:cs="Times New Roman"/>
        </w:rPr>
        <w:t>State Team Work on Preservice Programs</w:t>
      </w:r>
    </w:p>
    <w:p w:rsidR="00501439" w:rsidRPr="00FD0234" w:rsidRDefault="002A2D24" w:rsidP="00EF409C">
      <w:pPr>
        <w:tabs>
          <w:tab w:val="decimal" w:pos="360"/>
          <w:tab w:val="left" w:pos="1440"/>
          <w:tab w:val="left" w:pos="7200"/>
          <w:tab w:val="left" w:pos="8100"/>
        </w:tabs>
        <w:spacing w:after="0" w:line="360" w:lineRule="auto"/>
        <w:ind w:right="-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:45</w:t>
      </w:r>
      <w:r w:rsidR="005B0E4E">
        <w:rPr>
          <w:rFonts w:ascii="Times New Roman" w:hAnsi="Times New Roman" w:cs="Times New Roman"/>
          <w:b/>
        </w:rPr>
        <w:t xml:space="preserve"> pm</w:t>
      </w:r>
      <w:r w:rsidR="005B0E4E">
        <w:rPr>
          <w:rFonts w:ascii="Times New Roman" w:hAnsi="Times New Roman" w:cs="Times New Roman"/>
          <w:b/>
        </w:rPr>
        <w:tab/>
      </w:r>
      <w:r w:rsidR="005B0E4E" w:rsidRPr="005B0E4E">
        <w:rPr>
          <w:rFonts w:ascii="Times New Roman" w:hAnsi="Times New Roman" w:cs="Times New Roman"/>
        </w:rPr>
        <w:t>Share</w:t>
      </w:r>
      <w:r w:rsidR="00600942">
        <w:rPr>
          <w:rFonts w:ascii="Times New Roman" w:hAnsi="Times New Roman" w:cs="Times New Roman"/>
        </w:rPr>
        <w:t xml:space="preserve"> Team Plans</w:t>
      </w:r>
    </w:p>
    <w:p w:rsidR="00600942" w:rsidRDefault="001F152F" w:rsidP="00EF409C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5</w:t>
      </w:r>
      <w:r w:rsidR="00FD0234" w:rsidRPr="00AF752F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>00</w:t>
      </w:r>
      <w:r w:rsidR="00FD0234" w:rsidRPr="00AF752F">
        <w:rPr>
          <w:rFonts w:ascii="Times New Roman" w:hAnsi="Times New Roman" w:cs="Times New Roman"/>
          <w:b/>
        </w:rPr>
        <w:t xml:space="preserve"> pm</w:t>
      </w:r>
      <w:r w:rsidR="00FD0234" w:rsidRPr="00FD0234">
        <w:rPr>
          <w:rFonts w:ascii="Times New Roman" w:hAnsi="Times New Roman" w:cs="Times New Roman"/>
        </w:rPr>
        <w:t xml:space="preserve"> </w:t>
      </w:r>
      <w:r w:rsidR="00600942">
        <w:rPr>
          <w:rFonts w:ascii="Times New Roman" w:hAnsi="Times New Roman" w:cs="Times New Roman"/>
        </w:rPr>
        <w:tab/>
      </w:r>
      <w:r w:rsidR="00FD0234" w:rsidRPr="00FD0234">
        <w:rPr>
          <w:rFonts w:ascii="Times New Roman" w:hAnsi="Times New Roman" w:cs="Times New Roman"/>
        </w:rPr>
        <w:t>Adjourn</w:t>
      </w:r>
    </w:p>
    <w:p w:rsidR="008C51E6" w:rsidRDefault="008C51E6" w:rsidP="00EF409C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br w:type="page"/>
      </w:r>
    </w:p>
    <w:p w:rsidR="008C51E6" w:rsidRPr="008C51E6" w:rsidRDefault="008C51E6" w:rsidP="008C51E6">
      <w:pPr>
        <w:tabs>
          <w:tab w:val="left" w:pos="1440"/>
          <w:tab w:val="left" w:pos="2160"/>
          <w:tab w:val="left" w:pos="7200"/>
        </w:tabs>
        <w:spacing w:after="0" w:line="360" w:lineRule="auto"/>
        <w:rPr>
          <w:rFonts w:ascii="Times New Roman" w:hAnsi="Times New Roman" w:cs="Times New Roman"/>
          <w:sz w:val="24"/>
          <w:szCs w:val="28"/>
        </w:rPr>
      </w:pPr>
    </w:p>
    <w:p w:rsidR="000A4ABC" w:rsidRPr="009367C3" w:rsidRDefault="00FD0234" w:rsidP="00B77F5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121F88"/>
          <w:sz w:val="40"/>
          <w:szCs w:val="24"/>
        </w:rPr>
      </w:pPr>
      <w:r w:rsidRPr="009367C3">
        <w:rPr>
          <w:rFonts w:ascii="Times New Roman" w:hAnsi="Times New Roman" w:cs="Times New Roman"/>
          <w:b/>
          <w:color w:val="121F88"/>
          <w:sz w:val="40"/>
          <w:szCs w:val="24"/>
        </w:rPr>
        <w:t xml:space="preserve">Tuesday, 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August 20</w:t>
      </w:r>
      <w:r w:rsidR="008C51E6" w:rsidRPr="009367C3">
        <w:rPr>
          <w:rFonts w:ascii="Times New Roman" w:hAnsi="Times New Roman" w:cs="Times New Roman"/>
          <w:b/>
          <w:color w:val="121F88"/>
          <w:sz w:val="40"/>
          <w:szCs w:val="24"/>
        </w:rPr>
        <w:t xml:space="preserve">, 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2019</w:t>
      </w:r>
    </w:p>
    <w:p w:rsidR="000A4ABC" w:rsidRPr="00DA7416" w:rsidRDefault="000A4ABC" w:rsidP="00B77F5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E1595" w:rsidRPr="00DA7416" w:rsidRDefault="004E1595" w:rsidP="00E74AAD">
      <w:pPr>
        <w:tabs>
          <w:tab w:val="left" w:pos="180"/>
          <w:tab w:val="left" w:pos="1440"/>
          <w:tab w:val="left" w:pos="6660"/>
          <w:tab w:val="left" w:pos="7380"/>
          <w:tab w:val="left" w:pos="7884"/>
          <w:tab w:val="left" w:pos="8460"/>
          <w:tab w:val="left" w:pos="8820"/>
          <w:tab w:val="right" w:pos="9360"/>
        </w:tabs>
        <w:ind w:left="-180" w:right="-180"/>
        <w:rPr>
          <w:rFonts w:ascii="Times New Roman" w:hAnsi="Times New Roman" w:cs="Times New Roman"/>
          <w:b/>
          <w:smallCap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Time</w:t>
      </w:r>
      <w:r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  <w:t>Event</w:t>
      </w:r>
      <w:r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8C51E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Presenter</w:t>
      </w:r>
      <w:r w:rsidR="00985097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985097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</w:p>
    <w:p w:rsidR="007477EE" w:rsidRDefault="00985097" w:rsidP="00EF409C">
      <w:pPr>
        <w:tabs>
          <w:tab w:val="decimal" w:pos="360"/>
          <w:tab w:val="left" w:pos="1440"/>
          <w:tab w:val="left" w:pos="7200"/>
          <w:tab w:val="left" w:pos="8100"/>
        </w:tabs>
        <w:spacing w:after="0" w:line="360" w:lineRule="auto"/>
        <w:rPr>
          <w:rFonts w:ascii="Times New Roman" w:hAnsi="Times New Roman" w:cs="Times New Roman"/>
        </w:rPr>
      </w:pPr>
      <w:r w:rsidRPr="000643EF">
        <w:rPr>
          <w:rFonts w:ascii="Times New Roman" w:hAnsi="Times New Roman" w:cs="Times New Roman"/>
          <w:b/>
        </w:rPr>
        <w:t>8:0</w:t>
      </w:r>
      <w:r w:rsidR="009A37A1" w:rsidRPr="000643EF">
        <w:rPr>
          <w:rFonts w:ascii="Times New Roman" w:hAnsi="Times New Roman" w:cs="Times New Roman"/>
          <w:b/>
        </w:rPr>
        <w:t>0 am</w:t>
      </w:r>
      <w:r w:rsidR="009A37A1" w:rsidRPr="000643EF">
        <w:rPr>
          <w:rFonts w:ascii="Times New Roman" w:hAnsi="Times New Roman" w:cs="Times New Roman"/>
        </w:rPr>
        <w:tab/>
        <w:t>Breakfast in the Terrace &amp; Main Dining Room</w:t>
      </w:r>
    </w:p>
    <w:p w:rsidR="005B0E4E" w:rsidRDefault="00F95554" w:rsidP="00E74AAD">
      <w:pPr>
        <w:tabs>
          <w:tab w:val="left" w:pos="1440"/>
          <w:tab w:val="left" w:pos="2160"/>
          <w:tab w:val="left" w:pos="7380"/>
        </w:tabs>
        <w:spacing w:after="0" w:line="360" w:lineRule="auto"/>
        <w:rPr>
          <w:rFonts w:ascii="Times New Roman" w:hAnsi="Times New Roman" w:cs="Times New Roman"/>
        </w:rPr>
      </w:pPr>
      <w:r w:rsidRPr="000643EF">
        <w:rPr>
          <w:rFonts w:ascii="Times New Roman" w:hAnsi="Times New Roman" w:cs="Times New Roman"/>
          <w:b/>
        </w:rPr>
        <w:t>9:00 am</w:t>
      </w:r>
      <w:r w:rsidRPr="000643EF">
        <w:rPr>
          <w:rFonts w:ascii="Times New Roman" w:hAnsi="Times New Roman" w:cs="Times New Roman"/>
        </w:rPr>
        <w:tab/>
      </w:r>
      <w:r w:rsidR="007313C6">
        <w:rPr>
          <w:rFonts w:ascii="Times New Roman" w:hAnsi="Times New Roman" w:cs="Times New Roman"/>
        </w:rPr>
        <w:t xml:space="preserve">Work Group Content: </w:t>
      </w:r>
      <w:proofErr w:type="spellStart"/>
      <w:r w:rsidR="00840D20">
        <w:rPr>
          <w:rFonts w:ascii="Times New Roman" w:hAnsi="Times New Roman" w:cs="Times New Roman"/>
        </w:rPr>
        <w:t>In</w:t>
      </w:r>
      <w:r w:rsidR="00C9407F">
        <w:rPr>
          <w:rFonts w:ascii="Times New Roman" w:hAnsi="Times New Roman" w:cs="Times New Roman"/>
        </w:rPr>
        <w:t>service</w:t>
      </w:r>
      <w:proofErr w:type="spellEnd"/>
      <w:r w:rsidR="00C9407F">
        <w:rPr>
          <w:rFonts w:ascii="Times New Roman" w:hAnsi="Times New Roman" w:cs="Times New Roman"/>
        </w:rPr>
        <w:t xml:space="preserve"> Programs</w:t>
      </w:r>
      <w:r w:rsidR="00E74AAD">
        <w:rPr>
          <w:rFonts w:ascii="Times New Roman" w:hAnsi="Times New Roman" w:cs="Times New Roman"/>
        </w:rPr>
        <w:tab/>
      </w:r>
      <w:r w:rsidR="00840D20">
        <w:rPr>
          <w:rFonts w:ascii="Times New Roman" w:hAnsi="Times New Roman" w:cs="Times New Roman"/>
          <w:bCs/>
        </w:rPr>
        <w:t>Ted Burke</w:t>
      </w:r>
    </w:p>
    <w:p w:rsidR="00C9407F" w:rsidRPr="000643EF" w:rsidRDefault="007313C6" w:rsidP="00E74AAD">
      <w:pPr>
        <w:tabs>
          <w:tab w:val="decimal" w:pos="360"/>
          <w:tab w:val="left" w:pos="1440"/>
          <w:tab w:val="left" w:pos="7380"/>
          <w:tab w:val="left" w:pos="8100"/>
        </w:tabs>
        <w:spacing w:after="0" w:line="360" w:lineRule="auto"/>
        <w:rPr>
          <w:rFonts w:ascii="Times New Roman" w:hAnsi="Times New Roman" w:cs="Times New Roman"/>
        </w:rPr>
      </w:pPr>
      <w:r w:rsidRPr="007313C6">
        <w:rPr>
          <w:rFonts w:ascii="Times New Roman" w:hAnsi="Times New Roman" w:cs="Times New Roman"/>
          <w:b/>
        </w:rPr>
        <w:t>9:45 am</w:t>
      </w:r>
      <w:r>
        <w:rPr>
          <w:rFonts w:ascii="Times New Roman" w:hAnsi="Times New Roman" w:cs="Times New Roman"/>
        </w:rPr>
        <w:tab/>
      </w:r>
      <w:r w:rsidR="00840D20">
        <w:rPr>
          <w:rFonts w:ascii="Times New Roman" w:hAnsi="Times New Roman" w:cs="Times New Roman"/>
        </w:rPr>
        <w:t xml:space="preserve">State Team Work on </w:t>
      </w:r>
      <w:proofErr w:type="spellStart"/>
      <w:r w:rsidR="00840D20">
        <w:rPr>
          <w:rFonts w:ascii="Times New Roman" w:hAnsi="Times New Roman" w:cs="Times New Roman"/>
        </w:rPr>
        <w:t>In</w:t>
      </w:r>
      <w:r w:rsidR="00C9407F">
        <w:rPr>
          <w:rFonts w:ascii="Times New Roman" w:hAnsi="Times New Roman" w:cs="Times New Roman"/>
        </w:rPr>
        <w:t>service</w:t>
      </w:r>
      <w:proofErr w:type="spellEnd"/>
      <w:r w:rsidR="00C9407F">
        <w:rPr>
          <w:rFonts w:ascii="Times New Roman" w:hAnsi="Times New Roman" w:cs="Times New Roman"/>
        </w:rPr>
        <w:t xml:space="preserve"> Programs</w:t>
      </w:r>
      <w:r w:rsidR="00AD7037">
        <w:rPr>
          <w:rFonts w:ascii="Times New Roman" w:hAnsi="Times New Roman" w:cs="Times New Roman"/>
        </w:rPr>
        <w:tab/>
      </w:r>
    </w:p>
    <w:p w:rsidR="00AD7037" w:rsidRDefault="00AD7037" w:rsidP="00E74AAD">
      <w:pPr>
        <w:tabs>
          <w:tab w:val="decimal" w:pos="360"/>
          <w:tab w:val="left" w:pos="1440"/>
          <w:tab w:val="left" w:pos="6660"/>
          <w:tab w:val="left" w:pos="7380"/>
        </w:tabs>
        <w:spacing w:after="0" w:line="360" w:lineRule="auto"/>
        <w:rPr>
          <w:rFonts w:ascii="Times New Roman" w:hAnsi="Times New Roman" w:cs="Times New Roman"/>
        </w:rPr>
      </w:pPr>
      <w:r w:rsidRPr="00AD7037">
        <w:rPr>
          <w:rFonts w:ascii="Times New Roman" w:hAnsi="Times New Roman" w:cs="Times New Roman"/>
          <w:b/>
        </w:rPr>
        <w:t>10:30am</w:t>
      </w:r>
      <w:r>
        <w:rPr>
          <w:rFonts w:ascii="Times New Roman" w:hAnsi="Times New Roman" w:cs="Times New Roman"/>
        </w:rPr>
        <w:tab/>
        <w:t>Break</w:t>
      </w:r>
    </w:p>
    <w:p w:rsidR="00AD7037" w:rsidRDefault="00AD7037" w:rsidP="00E74AAD">
      <w:pPr>
        <w:tabs>
          <w:tab w:val="decimal" w:pos="360"/>
          <w:tab w:val="left" w:pos="1440"/>
          <w:tab w:val="left" w:pos="6660"/>
          <w:tab w:val="left" w:pos="7380"/>
        </w:tabs>
        <w:spacing w:after="0" w:line="360" w:lineRule="auto"/>
        <w:rPr>
          <w:rFonts w:ascii="Times New Roman" w:hAnsi="Times New Roman" w:cs="Times New Roman"/>
          <w:b/>
        </w:rPr>
      </w:pPr>
      <w:r w:rsidRPr="00AD7037">
        <w:rPr>
          <w:rFonts w:ascii="Times New Roman" w:hAnsi="Times New Roman" w:cs="Times New Roman"/>
          <w:b/>
        </w:rPr>
        <w:t>10:45 am</w:t>
      </w:r>
      <w:r>
        <w:rPr>
          <w:rFonts w:ascii="Times New Roman" w:hAnsi="Times New Roman" w:cs="Times New Roman"/>
        </w:rPr>
        <w:tab/>
      </w:r>
      <w:r w:rsidR="007313C6">
        <w:rPr>
          <w:rFonts w:ascii="Times New Roman" w:hAnsi="Times New Roman" w:cs="Times New Roman"/>
        </w:rPr>
        <w:t>Share Team Plans</w:t>
      </w:r>
    </w:p>
    <w:p w:rsidR="005F4C03" w:rsidRPr="000643EF" w:rsidRDefault="00AD7037" w:rsidP="00E74AAD">
      <w:pPr>
        <w:tabs>
          <w:tab w:val="decimal" w:pos="360"/>
          <w:tab w:val="left" w:pos="1440"/>
          <w:tab w:val="left" w:pos="6660"/>
          <w:tab w:val="left" w:pos="7380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1:00</w:t>
      </w:r>
      <w:r w:rsidR="005B0E4E">
        <w:rPr>
          <w:rFonts w:ascii="Times New Roman" w:hAnsi="Times New Roman" w:cs="Times New Roman"/>
          <w:b/>
        </w:rPr>
        <w:t xml:space="preserve"> am </w:t>
      </w:r>
      <w:r w:rsidR="005B0E4E">
        <w:rPr>
          <w:rFonts w:ascii="Times New Roman" w:hAnsi="Times New Roman" w:cs="Times New Roman"/>
          <w:b/>
        </w:rPr>
        <w:tab/>
      </w:r>
      <w:r w:rsidR="007313C6">
        <w:rPr>
          <w:rFonts w:ascii="Times New Roman" w:hAnsi="Times New Roman" w:cs="Times New Roman"/>
        </w:rPr>
        <w:t>Work Group Content:</w:t>
      </w:r>
      <w:r w:rsidR="005F4C03" w:rsidRPr="001E7A2F">
        <w:rPr>
          <w:rFonts w:ascii="Times New Roman" w:hAnsi="Times New Roman" w:cs="Times New Roman"/>
        </w:rPr>
        <w:t xml:space="preserve"> </w:t>
      </w:r>
      <w:r w:rsidR="00840D20">
        <w:rPr>
          <w:rFonts w:ascii="Times New Roman" w:hAnsi="Times New Roman" w:cs="Times New Roman"/>
        </w:rPr>
        <w:t>Recruitment and Retention</w:t>
      </w:r>
      <w:r w:rsidR="005F4C03">
        <w:rPr>
          <w:rFonts w:ascii="Times New Roman" w:hAnsi="Times New Roman" w:cs="Times New Roman"/>
          <w:b/>
        </w:rPr>
        <w:t xml:space="preserve"> </w:t>
      </w:r>
      <w:r w:rsidR="00E74AAD">
        <w:rPr>
          <w:rFonts w:ascii="Times New Roman" w:hAnsi="Times New Roman" w:cs="Times New Roman"/>
          <w:bCs/>
        </w:rPr>
        <w:tab/>
      </w:r>
      <w:r w:rsidR="00E74AAD">
        <w:rPr>
          <w:rFonts w:ascii="Times New Roman" w:hAnsi="Times New Roman" w:cs="Times New Roman"/>
          <w:bCs/>
        </w:rPr>
        <w:tab/>
      </w:r>
      <w:r w:rsidR="00840D20">
        <w:rPr>
          <w:rFonts w:ascii="Times New Roman" w:hAnsi="Times New Roman" w:cs="Times New Roman"/>
          <w:bCs/>
        </w:rPr>
        <w:t>Deborah Ziegler</w:t>
      </w:r>
    </w:p>
    <w:p w:rsidR="00DA7416" w:rsidRPr="000643EF" w:rsidRDefault="008945D9" w:rsidP="00E74AAD">
      <w:pPr>
        <w:tabs>
          <w:tab w:val="decimal" w:pos="360"/>
          <w:tab w:val="left" w:pos="1440"/>
          <w:tab w:val="left" w:pos="7380"/>
          <w:tab w:val="left" w:pos="810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2:00</w:t>
      </w:r>
      <w:r w:rsidR="00DA7416" w:rsidRPr="000643EF">
        <w:rPr>
          <w:rFonts w:ascii="Times New Roman" w:hAnsi="Times New Roman" w:cs="Times New Roman"/>
          <w:b/>
        </w:rPr>
        <w:t xml:space="preserve"> pm</w:t>
      </w:r>
      <w:r w:rsidR="00E77776" w:rsidRPr="000643EF">
        <w:rPr>
          <w:rFonts w:ascii="Times New Roman" w:hAnsi="Times New Roman" w:cs="Times New Roman"/>
        </w:rPr>
        <w:tab/>
      </w:r>
      <w:r w:rsidR="00DA7416" w:rsidRPr="000643EF">
        <w:rPr>
          <w:rFonts w:ascii="Times New Roman" w:hAnsi="Times New Roman" w:cs="Times New Roman"/>
          <w:b/>
        </w:rPr>
        <w:t xml:space="preserve">Lunch </w:t>
      </w:r>
    </w:p>
    <w:p w:rsidR="005F4C03" w:rsidRDefault="008945D9" w:rsidP="00E74AAD">
      <w:pPr>
        <w:tabs>
          <w:tab w:val="left" w:pos="1440"/>
          <w:tab w:val="left" w:pos="2160"/>
          <w:tab w:val="left" w:pos="738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1:0</w:t>
      </w:r>
      <w:r w:rsidR="00A44F97" w:rsidRPr="000643EF">
        <w:rPr>
          <w:rFonts w:ascii="Times New Roman" w:hAnsi="Times New Roman" w:cs="Times New Roman"/>
          <w:b/>
        </w:rPr>
        <w:t>0</w:t>
      </w:r>
      <w:r w:rsidR="00E77776" w:rsidRPr="000643EF">
        <w:rPr>
          <w:rFonts w:ascii="Times New Roman" w:hAnsi="Times New Roman" w:cs="Times New Roman"/>
          <w:b/>
        </w:rPr>
        <w:t xml:space="preserve"> pm</w:t>
      </w:r>
      <w:r w:rsidR="00AD7037">
        <w:rPr>
          <w:rFonts w:ascii="Times New Roman" w:hAnsi="Times New Roman" w:cs="Times New Roman"/>
          <w:b/>
        </w:rPr>
        <w:t xml:space="preserve"> </w:t>
      </w:r>
      <w:r w:rsidR="00AD7037">
        <w:rPr>
          <w:rFonts w:ascii="Times New Roman" w:hAnsi="Times New Roman" w:cs="Times New Roman"/>
          <w:b/>
        </w:rPr>
        <w:tab/>
      </w:r>
      <w:r w:rsidR="007313C6">
        <w:rPr>
          <w:rFonts w:ascii="Times New Roman" w:hAnsi="Times New Roman" w:cs="Times New Roman"/>
        </w:rPr>
        <w:t xml:space="preserve">State Team Work on </w:t>
      </w:r>
      <w:r w:rsidR="00840D20">
        <w:rPr>
          <w:rFonts w:ascii="Times New Roman" w:hAnsi="Times New Roman" w:cs="Times New Roman"/>
        </w:rPr>
        <w:t>Recruitment and Retention Strategies</w:t>
      </w:r>
    </w:p>
    <w:p w:rsidR="00AD7037" w:rsidRDefault="00AD7037" w:rsidP="00E74AAD">
      <w:pPr>
        <w:tabs>
          <w:tab w:val="left" w:pos="1440"/>
          <w:tab w:val="left" w:pos="2160"/>
          <w:tab w:val="left" w:pos="7380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:00 pm</w:t>
      </w:r>
      <w:r>
        <w:rPr>
          <w:rFonts w:ascii="Times New Roman" w:hAnsi="Times New Roman" w:cs="Times New Roman"/>
          <w:b/>
        </w:rPr>
        <w:tab/>
      </w:r>
      <w:r w:rsidR="002A2D24">
        <w:rPr>
          <w:rFonts w:ascii="Times New Roman" w:hAnsi="Times New Roman" w:cs="Times New Roman"/>
          <w:bCs/>
        </w:rPr>
        <w:t xml:space="preserve">Share Team Plans  </w:t>
      </w:r>
    </w:p>
    <w:p w:rsidR="002A6378" w:rsidRPr="002A6378" w:rsidRDefault="00AD7037" w:rsidP="00EF409C">
      <w:pPr>
        <w:tabs>
          <w:tab w:val="left" w:pos="1440"/>
          <w:tab w:val="left" w:pos="2160"/>
          <w:tab w:val="left" w:pos="7200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3:00 pm </w:t>
      </w:r>
      <w:r>
        <w:rPr>
          <w:rFonts w:ascii="Times New Roman" w:hAnsi="Times New Roman" w:cs="Times New Roman"/>
          <w:b/>
        </w:rPr>
        <w:tab/>
      </w:r>
      <w:r w:rsidR="002A6378" w:rsidRPr="002A6378">
        <w:rPr>
          <w:rFonts w:ascii="Times New Roman" w:hAnsi="Times New Roman" w:cs="Times New Roman"/>
          <w:b/>
        </w:rPr>
        <w:t>Break</w:t>
      </w:r>
      <w:r w:rsidR="008369E0" w:rsidRPr="002A6378">
        <w:rPr>
          <w:rFonts w:ascii="Times New Roman" w:hAnsi="Times New Roman" w:cs="Times New Roman"/>
          <w:b/>
        </w:rPr>
        <w:tab/>
      </w:r>
    </w:p>
    <w:p w:rsidR="005B0E4E" w:rsidRDefault="002A6378" w:rsidP="00282E7C">
      <w:pPr>
        <w:tabs>
          <w:tab w:val="left" w:pos="1440"/>
          <w:tab w:val="left" w:pos="2160"/>
          <w:tab w:val="left" w:pos="7380"/>
        </w:tabs>
        <w:spacing w:after="0" w:line="360" w:lineRule="auto"/>
        <w:ind w:left="1440" w:hanging="1440"/>
        <w:rPr>
          <w:rFonts w:ascii="Times New Roman" w:hAnsi="Times New Roman" w:cs="Times New Roman"/>
          <w:bCs/>
        </w:rPr>
      </w:pPr>
      <w:r w:rsidRPr="002A6378">
        <w:rPr>
          <w:rFonts w:ascii="Times New Roman" w:hAnsi="Times New Roman" w:cs="Times New Roman"/>
          <w:b/>
        </w:rPr>
        <w:t>3:</w:t>
      </w:r>
      <w:r w:rsidR="007313C6">
        <w:rPr>
          <w:rFonts w:ascii="Times New Roman" w:hAnsi="Times New Roman" w:cs="Times New Roman"/>
          <w:b/>
        </w:rPr>
        <w:t>30</w:t>
      </w:r>
      <w:r w:rsidRPr="002A6378">
        <w:rPr>
          <w:rFonts w:ascii="Times New Roman" w:hAnsi="Times New Roman" w:cs="Times New Roman"/>
          <w:b/>
        </w:rPr>
        <w:t xml:space="preserve"> pm </w:t>
      </w:r>
      <w:r w:rsidR="00AC4D3A" w:rsidRPr="002A6378">
        <w:rPr>
          <w:rFonts w:ascii="Times New Roman" w:hAnsi="Times New Roman" w:cs="Times New Roman"/>
          <w:b/>
        </w:rPr>
        <w:tab/>
      </w:r>
      <w:r w:rsidR="002A2D24" w:rsidRPr="007313C6">
        <w:rPr>
          <w:rFonts w:ascii="Times New Roman" w:hAnsi="Times New Roman" w:cs="Times New Roman"/>
        </w:rPr>
        <w:t>Work Group</w:t>
      </w:r>
      <w:r w:rsidR="002A2D24">
        <w:rPr>
          <w:rFonts w:ascii="Times New Roman" w:hAnsi="Times New Roman" w:cs="Times New Roman"/>
        </w:rPr>
        <w:t xml:space="preserve"> Content</w:t>
      </w:r>
      <w:r w:rsidR="002A2D24" w:rsidRPr="007313C6">
        <w:rPr>
          <w:rFonts w:ascii="Times New Roman" w:hAnsi="Times New Roman" w:cs="Times New Roman"/>
        </w:rPr>
        <w:t>:</w:t>
      </w:r>
      <w:r w:rsidR="002A2D24">
        <w:rPr>
          <w:rFonts w:ascii="Times New Roman" w:hAnsi="Times New Roman" w:cs="Times New Roman"/>
          <w:b/>
        </w:rPr>
        <w:t xml:space="preserve"> </w:t>
      </w:r>
      <w:r w:rsidR="002A2D24" w:rsidRPr="00AD7037">
        <w:rPr>
          <w:rFonts w:ascii="Times New Roman" w:hAnsi="Times New Roman" w:cs="Times New Roman"/>
        </w:rPr>
        <w:t>Evaluation</w:t>
      </w:r>
      <w:r w:rsidR="002A2D24">
        <w:rPr>
          <w:rFonts w:ascii="Times New Roman" w:hAnsi="Times New Roman" w:cs="Times New Roman"/>
        </w:rPr>
        <w:tab/>
      </w:r>
      <w:r w:rsidR="00282E7C">
        <w:rPr>
          <w:rFonts w:ascii="Times New Roman" w:hAnsi="Times New Roman" w:cs="Times New Roman"/>
        </w:rPr>
        <w:t xml:space="preserve">David </w:t>
      </w:r>
      <w:proofErr w:type="spellStart"/>
      <w:r w:rsidR="00282E7C">
        <w:rPr>
          <w:rFonts w:ascii="Times New Roman" w:hAnsi="Times New Roman" w:cs="Times New Roman"/>
        </w:rPr>
        <w:t>Merves</w:t>
      </w:r>
      <w:proofErr w:type="spellEnd"/>
    </w:p>
    <w:p w:rsidR="00AD7037" w:rsidRDefault="007313C6" w:rsidP="00EF409C">
      <w:pPr>
        <w:tabs>
          <w:tab w:val="left" w:pos="1440"/>
          <w:tab w:val="left" w:pos="2160"/>
          <w:tab w:val="left" w:pos="720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:00</w:t>
      </w:r>
      <w:r w:rsidR="00AD7037">
        <w:rPr>
          <w:rFonts w:ascii="Times New Roman" w:hAnsi="Times New Roman" w:cs="Times New Roman"/>
          <w:b/>
        </w:rPr>
        <w:t xml:space="preserve"> pm</w:t>
      </w:r>
      <w:r w:rsidR="00AD7037">
        <w:rPr>
          <w:rFonts w:ascii="Times New Roman" w:hAnsi="Times New Roman" w:cs="Times New Roman"/>
          <w:b/>
        </w:rPr>
        <w:tab/>
      </w:r>
      <w:r w:rsidR="00282E7C" w:rsidRPr="00282E7C">
        <w:rPr>
          <w:rFonts w:ascii="Times New Roman" w:hAnsi="Times New Roman" w:cs="Times New Roman"/>
        </w:rPr>
        <w:t>State Team Work on Evaluation</w:t>
      </w:r>
    </w:p>
    <w:p w:rsidR="00282E7C" w:rsidRDefault="00282E7C" w:rsidP="00EF409C">
      <w:pPr>
        <w:tabs>
          <w:tab w:val="left" w:pos="1440"/>
          <w:tab w:val="left" w:pos="2160"/>
          <w:tab w:val="left" w:pos="7200"/>
        </w:tabs>
        <w:spacing w:after="0" w:line="360" w:lineRule="auto"/>
        <w:rPr>
          <w:rFonts w:ascii="Times New Roman" w:hAnsi="Times New Roman" w:cs="Times New Roman"/>
          <w:b/>
        </w:rPr>
      </w:pPr>
      <w:r w:rsidRPr="00282E7C">
        <w:rPr>
          <w:rFonts w:ascii="Times New Roman" w:hAnsi="Times New Roman" w:cs="Times New Roman"/>
          <w:b/>
        </w:rPr>
        <w:t>5:00 pm</w:t>
      </w:r>
      <w:r>
        <w:rPr>
          <w:rFonts w:ascii="Times New Roman" w:hAnsi="Times New Roman" w:cs="Times New Roman"/>
        </w:rPr>
        <w:tab/>
        <w:t>Share Team Plans</w:t>
      </w:r>
    </w:p>
    <w:p w:rsidR="00DA7416" w:rsidRPr="003300E2" w:rsidRDefault="005F4C03" w:rsidP="00EF409C">
      <w:pPr>
        <w:tabs>
          <w:tab w:val="left" w:pos="1440"/>
          <w:tab w:val="left" w:pos="2160"/>
          <w:tab w:val="left" w:pos="7200"/>
        </w:tabs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282E7C">
        <w:rPr>
          <w:rFonts w:ascii="Times New Roman" w:hAnsi="Times New Roman" w:cs="Times New Roman"/>
          <w:b/>
        </w:rPr>
        <w:t>:15</w:t>
      </w:r>
      <w:r w:rsidR="00E77776" w:rsidRPr="000643EF">
        <w:rPr>
          <w:rFonts w:ascii="Times New Roman" w:hAnsi="Times New Roman" w:cs="Times New Roman"/>
          <w:b/>
        </w:rPr>
        <w:t xml:space="preserve"> pm</w:t>
      </w:r>
      <w:r w:rsidR="001F152F">
        <w:rPr>
          <w:rFonts w:ascii="Times New Roman" w:hAnsi="Times New Roman" w:cs="Times New Roman"/>
          <w:b/>
        </w:rPr>
        <w:tab/>
      </w:r>
      <w:r w:rsidR="003300E2">
        <w:rPr>
          <w:rFonts w:ascii="Times New Roman" w:hAnsi="Times New Roman" w:cs="Times New Roman"/>
          <w:b/>
        </w:rPr>
        <w:t>Adjourn</w:t>
      </w:r>
    </w:p>
    <w:p w:rsidR="000A4ABC" w:rsidRPr="000643EF" w:rsidRDefault="000A4ABC" w:rsidP="007477EE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</w:rPr>
      </w:pPr>
    </w:p>
    <w:p w:rsidR="00FB3925" w:rsidRDefault="00FB3925" w:rsidP="007477EE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  <w:sz w:val="24"/>
          <w:szCs w:val="24"/>
        </w:rPr>
      </w:pPr>
    </w:p>
    <w:p w:rsidR="00FB3925" w:rsidRDefault="00FB3925" w:rsidP="000A4ABC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  <w:sz w:val="24"/>
          <w:szCs w:val="24"/>
        </w:rPr>
      </w:pPr>
    </w:p>
    <w:p w:rsidR="00FB3925" w:rsidRDefault="00FB3925" w:rsidP="000A4ABC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002A5C"/>
          <w:sz w:val="24"/>
          <w:szCs w:val="24"/>
        </w:rPr>
      </w:pPr>
    </w:p>
    <w:p w:rsidR="006B0341" w:rsidRDefault="006B0341">
      <w:pPr>
        <w:rPr>
          <w:rFonts w:ascii="Times New Roman" w:hAnsi="Times New Roman" w:cs="Times New Roman"/>
          <w:b/>
          <w:color w:val="002A5C"/>
          <w:sz w:val="40"/>
          <w:szCs w:val="24"/>
        </w:rPr>
      </w:pPr>
      <w:r>
        <w:rPr>
          <w:rFonts w:ascii="Times New Roman" w:hAnsi="Times New Roman" w:cs="Times New Roman"/>
          <w:b/>
          <w:color w:val="002A5C"/>
          <w:sz w:val="40"/>
          <w:szCs w:val="24"/>
        </w:rPr>
        <w:br w:type="page"/>
      </w:r>
    </w:p>
    <w:p w:rsidR="003300E2" w:rsidRDefault="003300E2" w:rsidP="009367C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rPr>
          <w:rFonts w:ascii="Times New Roman" w:hAnsi="Times New Roman" w:cs="Times New Roman"/>
          <w:b/>
          <w:color w:val="002A5C"/>
          <w:sz w:val="40"/>
          <w:szCs w:val="24"/>
        </w:rPr>
      </w:pPr>
    </w:p>
    <w:p w:rsidR="000A4ABC" w:rsidRPr="009367C3" w:rsidRDefault="003300E2" w:rsidP="00B77F5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jc w:val="center"/>
        <w:rPr>
          <w:rFonts w:ascii="Times New Roman" w:hAnsi="Times New Roman" w:cs="Times New Roman"/>
          <w:b/>
          <w:color w:val="121F88"/>
          <w:sz w:val="40"/>
          <w:szCs w:val="24"/>
        </w:rPr>
      </w:pPr>
      <w:r w:rsidRPr="009367C3">
        <w:rPr>
          <w:rFonts w:ascii="Times New Roman" w:hAnsi="Times New Roman" w:cs="Times New Roman"/>
          <w:b/>
          <w:color w:val="121F88"/>
          <w:sz w:val="40"/>
          <w:szCs w:val="24"/>
        </w:rPr>
        <w:t>Wednesday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,</w:t>
      </w:r>
      <w:r w:rsidRPr="009367C3">
        <w:rPr>
          <w:rFonts w:ascii="Times New Roman" w:hAnsi="Times New Roman" w:cs="Times New Roman"/>
          <w:b/>
          <w:color w:val="121F88"/>
          <w:sz w:val="40"/>
          <w:szCs w:val="24"/>
        </w:rPr>
        <w:t xml:space="preserve"> </w:t>
      </w:r>
      <w:r w:rsidR="007477EE" w:rsidRPr="009367C3">
        <w:rPr>
          <w:rFonts w:ascii="Times New Roman" w:hAnsi="Times New Roman" w:cs="Times New Roman"/>
          <w:b/>
          <w:color w:val="121F88"/>
          <w:sz w:val="40"/>
          <w:szCs w:val="24"/>
        </w:rPr>
        <w:t>August 21, 2019</w:t>
      </w:r>
    </w:p>
    <w:p w:rsidR="000A4ABC" w:rsidRPr="00DA7416" w:rsidRDefault="000A4ABC" w:rsidP="00B77F53">
      <w:pPr>
        <w:tabs>
          <w:tab w:val="left" w:pos="180"/>
          <w:tab w:val="left" w:pos="1440"/>
          <w:tab w:val="left" w:pos="2880"/>
          <w:tab w:val="left" w:pos="720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A37A1" w:rsidRPr="00DA7416" w:rsidRDefault="007629E1" w:rsidP="00E74AAD">
      <w:pPr>
        <w:tabs>
          <w:tab w:val="left" w:pos="180"/>
          <w:tab w:val="left" w:pos="1440"/>
          <w:tab w:val="left" w:pos="7380"/>
          <w:tab w:val="left" w:pos="7884"/>
          <w:tab w:val="right" w:pos="9360"/>
        </w:tabs>
        <w:ind w:right="-360"/>
        <w:rPr>
          <w:rFonts w:ascii="Times New Roman" w:hAnsi="Times New Roman" w:cs="Times New Roman"/>
          <w:b/>
          <w:smallCap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  <w:r w:rsidR="009A37A1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>Time</w:t>
      </w:r>
      <w:r w:rsidR="009A37A1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  <w:t>Event</w:t>
      </w:r>
      <w:r w:rsidR="009A37A1" w:rsidRPr="00DA7416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  <w:t>Presenter</w:t>
      </w:r>
      <w:r w:rsidR="00985097">
        <w:rPr>
          <w:rFonts w:ascii="Times New Roman" w:hAnsi="Times New Roman" w:cs="Times New Roman"/>
          <w:b/>
          <w:smallCaps/>
          <w:sz w:val="28"/>
          <w:szCs w:val="24"/>
          <w:u w:val="single"/>
        </w:rPr>
        <w:tab/>
      </w:r>
    </w:p>
    <w:p w:rsidR="0016430E" w:rsidRPr="0016430E" w:rsidRDefault="00985097" w:rsidP="0016430E">
      <w:pPr>
        <w:tabs>
          <w:tab w:val="decimal" w:pos="360"/>
          <w:tab w:val="left" w:pos="1440"/>
          <w:tab w:val="left" w:pos="7200"/>
        </w:tabs>
        <w:rPr>
          <w:rFonts w:ascii="Times New Roman" w:hAnsi="Times New Roman" w:cs="Times New Roman"/>
        </w:rPr>
      </w:pPr>
      <w:r w:rsidRPr="0016430E">
        <w:rPr>
          <w:rFonts w:ascii="Times New Roman" w:hAnsi="Times New Roman" w:cs="Times New Roman"/>
          <w:b/>
        </w:rPr>
        <w:t>8:0</w:t>
      </w:r>
      <w:r w:rsidR="009A37A1" w:rsidRPr="0016430E">
        <w:rPr>
          <w:rFonts w:ascii="Times New Roman" w:hAnsi="Times New Roman" w:cs="Times New Roman"/>
          <w:b/>
        </w:rPr>
        <w:t>0 am</w:t>
      </w:r>
      <w:r w:rsidR="009A37A1" w:rsidRPr="0016430E">
        <w:rPr>
          <w:rFonts w:ascii="Times New Roman" w:hAnsi="Times New Roman" w:cs="Times New Roman"/>
        </w:rPr>
        <w:tab/>
      </w:r>
      <w:r w:rsidR="00B01053" w:rsidRPr="0016430E">
        <w:rPr>
          <w:rFonts w:ascii="Times New Roman" w:hAnsi="Times New Roman" w:cs="Times New Roman"/>
        </w:rPr>
        <w:t>Breakfast in the Terrace &amp; Main Dining Room</w:t>
      </w:r>
      <w:r w:rsidR="009A37A1" w:rsidRPr="0016430E">
        <w:rPr>
          <w:rFonts w:ascii="Times New Roman" w:hAnsi="Times New Roman" w:cs="Times New Roman"/>
        </w:rPr>
        <w:tab/>
      </w:r>
    </w:p>
    <w:p w:rsidR="002D1915" w:rsidRPr="0016430E" w:rsidRDefault="002D1915" w:rsidP="00E74AAD">
      <w:pPr>
        <w:tabs>
          <w:tab w:val="decimal" w:pos="360"/>
          <w:tab w:val="left" w:pos="1440"/>
          <w:tab w:val="left" w:pos="7380"/>
        </w:tabs>
        <w:rPr>
          <w:rFonts w:ascii="Times New Roman" w:hAnsi="Times New Roman" w:cs="Times New Roman"/>
        </w:rPr>
      </w:pPr>
      <w:r w:rsidRPr="0016430E">
        <w:rPr>
          <w:rFonts w:ascii="Times New Roman" w:hAnsi="Times New Roman" w:cs="Times New Roman"/>
          <w:b/>
        </w:rPr>
        <w:t xml:space="preserve">9:00 </w:t>
      </w:r>
      <w:r w:rsidR="00E77776" w:rsidRPr="0016430E">
        <w:rPr>
          <w:rFonts w:ascii="Times New Roman" w:hAnsi="Times New Roman" w:cs="Times New Roman"/>
          <w:b/>
        </w:rPr>
        <w:t>am</w:t>
      </w:r>
      <w:r w:rsidR="00E77776" w:rsidRPr="0016430E">
        <w:rPr>
          <w:rFonts w:ascii="Times New Roman" w:hAnsi="Times New Roman" w:cs="Times New Roman"/>
        </w:rPr>
        <w:t xml:space="preserve"> </w:t>
      </w:r>
      <w:r w:rsidR="00E77776" w:rsidRPr="0016430E">
        <w:rPr>
          <w:rFonts w:ascii="Times New Roman" w:hAnsi="Times New Roman" w:cs="Times New Roman"/>
        </w:rPr>
        <w:tab/>
      </w:r>
      <w:r w:rsidR="007313C6">
        <w:rPr>
          <w:rFonts w:ascii="Times New Roman" w:hAnsi="Times New Roman" w:cs="Times New Roman"/>
        </w:rPr>
        <w:t>Work Group Content: Leadership</w:t>
      </w:r>
      <w:r w:rsidR="00E74AAD">
        <w:rPr>
          <w:rFonts w:ascii="Times New Roman" w:hAnsi="Times New Roman" w:cs="Times New Roman"/>
        </w:rPr>
        <w:tab/>
        <w:t xml:space="preserve">Darla </w:t>
      </w:r>
      <w:proofErr w:type="spellStart"/>
      <w:r w:rsidR="00E74AAD">
        <w:rPr>
          <w:rFonts w:ascii="Times New Roman" w:hAnsi="Times New Roman" w:cs="Times New Roman"/>
        </w:rPr>
        <w:t>Gundler</w:t>
      </w:r>
      <w:proofErr w:type="spellEnd"/>
    </w:p>
    <w:p w:rsidR="00AD7037" w:rsidRDefault="00AD7037" w:rsidP="0016430E">
      <w:pPr>
        <w:tabs>
          <w:tab w:val="decimal" w:pos="360"/>
          <w:tab w:val="left" w:pos="1440"/>
          <w:tab w:val="left" w:pos="720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0:00 am</w:t>
      </w:r>
      <w:r>
        <w:rPr>
          <w:rFonts w:ascii="Times New Roman" w:hAnsi="Times New Roman" w:cs="Times New Roman"/>
          <w:b/>
        </w:rPr>
        <w:tab/>
      </w:r>
      <w:r w:rsidR="007313C6">
        <w:rPr>
          <w:rFonts w:ascii="Times New Roman" w:hAnsi="Times New Roman" w:cs="Times New Roman"/>
        </w:rPr>
        <w:t>State Team Work on Leadership Coordination and Sustainability</w:t>
      </w:r>
    </w:p>
    <w:p w:rsidR="007313C6" w:rsidRDefault="007313C6" w:rsidP="0016430E">
      <w:pPr>
        <w:tabs>
          <w:tab w:val="decimal" w:pos="360"/>
          <w:tab w:val="left" w:pos="1440"/>
          <w:tab w:val="left" w:pos="720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0:45 am</w:t>
      </w:r>
      <w:r>
        <w:rPr>
          <w:rFonts w:ascii="Times New Roman" w:hAnsi="Times New Roman" w:cs="Times New Roman"/>
          <w:b/>
        </w:rPr>
        <w:tab/>
        <w:t>Break</w:t>
      </w:r>
    </w:p>
    <w:p w:rsidR="00E77776" w:rsidRPr="0016430E" w:rsidRDefault="00BF3255" w:rsidP="0016430E">
      <w:pPr>
        <w:tabs>
          <w:tab w:val="decimal" w:pos="360"/>
          <w:tab w:val="left" w:pos="1440"/>
          <w:tab w:val="left" w:pos="720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11:00 am </w:t>
      </w:r>
      <w:r w:rsidR="00E77776" w:rsidRPr="0016430E">
        <w:rPr>
          <w:rFonts w:ascii="Times New Roman" w:hAnsi="Times New Roman" w:cs="Times New Roman"/>
        </w:rPr>
        <w:tab/>
      </w:r>
      <w:r w:rsidR="007313C6">
        <w:rPr>
          <w:rFonts w:ascii="Times New Roman" w:hAnsi="Times New Roman" w:cs="Times New Roman"/>
        </w:rPr>
        <w:t>Share Team Plan</w:t>
      </w:r>
      <w:r w:rsidR="00133DA8">
        <w:rPr>
          <w:rFonts w:ascii="Times New Roman" w:hAnsi="Times New Roman" w:cs="Times New Roman"/>
        </w:rPr>
        <w:t>s</w:t>
      </w:r>
    </w:p>
    <w:p w:rsidR="00985097" w:rsidRPr="0016430E" w:rsidRDefault="00985097" w:rsidP="0016430E">
      <w:pPr>
        <w:tabs>
          <w:tab w:val="decimal" w:pos="360"/>
          <w:tab w:val="left" w:pos="1440"/>
          <w:tab w:val="left" w:pos="7200"/>
        </w:tabs>
        <w:rPr>
          <w:rFonts w:ascii="Times New Roman" w:hAnsi="Times New Roman" w:cs="Times New Roman"/>
        </w:rPr>
      </w:pPr>
      <w:r w:rsidRPr="0016430E">
        <w:rPr>
          <w:rFonts w:ascii="Times New Roman" w:hAnsi="Times New Roman" w:cs="Times New Roman"/>
          <w:b/>
        </w:rPr>
        <w:t>12:00 pm</w:t>
      </w:r>
      <w:r w:rsidRPr="0016430E">
        <w:rPr>
          <w:rFonts w:ascii="Times New Roman" w:hAnsi="Times New Roman" w:cs="Times New Roman"/>
        </w:rPr>
        <w:tab/>
      </w:r>
      <w:r w:rsidRPr="0016430E">
        <w:rPr>
          <w:rFonts w:ascii="Times New Roman" w:hAnsi="Times New Roman" w:cs="Times New Roman"/>
          <w:b/>
        </w:rPr>
        <w:t xml:space="preserve">Lunch </w:t>
      </w:r>
    </w:p>
    <w:p w:rsidR="009A37A1" w:rsidRPr="0016430E" w:rsidRDefault="00E77776" w:rsidP="00E74AAD">
      <w:pPr>
        <w:tabs>
          <w:tab w:val="decimal" w:pos="270"/>
          <w:tab w:val="left" w:pos="1440"/>
          <w:tab w:val="left" w:pos="7380"/>
        </w:tabs>
        <w:rPr>
          <w:rFonts w:ascii="Times New Roman" w:hAnsi="Times New Roman" w:cs="Times New Roman"/>
        </w:rPr>
      </w:pPr>
      <w:r w:rsidRPr="0016430E">
        <w:rPr>
          <w:rFonts w:ascii="Times New Roman" w:hAnsi="Times New Roman" w:cs="Times New Roman"/>
          <w:b/>
        </w:rPr>
        <w:t>12:45 pm</w:t>
      </w:r>
      <w:r w:rsidR="00985097" w:rsidRPr="0016430E">
        <w:rPr>
          <w:rFonts w:ascii="Times New Roman" w:hAnsi="Times New Roman" w:cs="Times New Roman"/>
        </w:rPr>
        <w:tab/>
      </w:r>
      <w:proofErr w:type="gramStart"/>
      <w:r w:rsidR="007313C6">
        <w:rPr>
          <w:rFonts w:ascii="Times New Roman" w:hAnsi="Times New Roman" w:cs="Times New Roman"/>
        </w:rPr>
        <w:t>Putting</w:t>
      </w:r>
      <w:proofErr w:type="gramEnd"/>
      <w:r w:rsidR="007313C6">
        <w:rPr>
          <w:rFonts w:ascii="Times New Roman" w:hAnsi="Times New Roman" w:cs="Times New Roman"/>
        </w:rPr>
        <w:t xml:space="preserve"> it All Together: CSPD, Timelines and Deliverables</w:t>
      </w:r>
      <w:r w:rsidR="00E74AAD">
        <w:rPr>
          <w:rFonts w:ascii="Times New Roman" w:hAnsi="Times New Roman" w:cs="Times New Roman"/>
        </w:rPr>
        <w:tab/>
        <w:t xml:space="preserve">Mary Beth </w:t>
      </w:r>
      <w:proofErr w:type="spellStart"/>
      <w:r w:rsidR="00E74AAD">
        <w:rPr>
          <w:rFonts w:ascii="Times New Roman" w:hAnsi="Times New Roman" w:cs="Times New Roman"/>
        </w:rPr>
        <w:t>Bruder</w:t>
      </w:r>
      <w:proofErr w:type="spellEnd"/>
    </w:p>
    <w:p w:rsidR="00E74AAD" w:rsidRDefault="00E74AAD" w:rsidP="0016430E">
      <w:pPr>
        <w:tabs>
          <w:tab w:val="decimal" w:pos="270"/>
          <w:tab w:val="left" w:pos="1440"/>
          <w:tab w:val="left" w:pos="720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:00 pm</w:t>
      </w:r>
      <w:r>
        <w:rPr>
          <w:rFonts w:ascii="Times New Roman" w:hAnsi="Times New Roman" w:cs="Times New Roman"/>
          <w:b/>
        </w:rPr>
        <w:tab/>
      </w:r>
      <w:r w:rsidRPr="00E74AAD">
        <w:rPr>
          <w:rFonts w:ascii="Times New Roman" w:hAnsi="Times New Roman" w:cs="Times New Roman"/>
        </w:rPr>
        <w:t>State Team Work</w:t>
      </w:r>
    </w:p>
    <w:p w:rsidR="00985097" w:rsidRPr="0016430E" w:rsidRDefault="00E77776" w:rsidP="0016430E">
      <w:pPr>
        <w:tabs>
          <w:tab w:val="decimal" w:pos="270"/>
          <w:tab w:val="left" w:pos="1440"/>
          <w:tab w:val="left" w:pos="7200"/>
        </w:tabs>
        <w:rPr>
          <w:rFonts w:ascii="Times New Roman" w:hAnsi="Times New Roman" w:cs="Times New Roman"/>
        </w:rPr>
      </w:pPr>
      <w:r w:rsidRPr="0016430E">
        <w:rPr>
          <w:rFonts w:ascii="Times New Roman" w:hAnsi="Times New Roman" w:cs="Times New Roman"/>
          <w:b/>
        </w:rPr>
        <w:t>2:00 pm</w:t>
      </w:r>
      <w:r w:rsidRPr="0016430E">
        <w:rPr>
          <w:rFonts w:ascii="Times New Roman" w:hAnsi="Times New Roman" w:cs="Times New Roman"/>
        </w:rPr>
        <w:t xml:space="preserve"> </w:t>
      </w:r>
      <w:r w:rsidRPr="0016430E">
        <w:rPr>
          <w:rFonts w:ascii="Times New Roman" w:hAnsi="Times New Roman" w:cs="Times New Roman"/>
        </w:rPr>
        <w:tab/>
        <w:t>A</w:t>
      </w:r>
      <w:r w:rsidR="00985097" w:rsidRPr="0016430E">
        <w:rPr>
          <w:rFonts w:ascii="Times New Roman" w:hAnsi="Times New Roman" w:cs="Times New Roman"/>
        </w:rPr>
        <w:t>djourn</w:t>
      </w:r>
    </w:p>
    <w:sectPr w:rsidR="00985097" w:rsidRPr="0016430E" w:rsidSect="00A6486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3442" w:right="1080" w:bottom="720" w:left="126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0C2" w:rsidRDefault="00B350C2" w:rsidP="00F46ED2">
      <w:pPr>
        <w:spacing w:after="0" w:line="240" w:lineRule="auto"/>
      </w:pPr>
      <w:r>
        <w:separator/>
      </w:r>
    </w:p>
  </w:endnote>
  <w:endnote w:type="continuationSeparator" w:id="0">
    <w:p w:rsidR="00B350C2" w:rsidRDefault="00B350C2" w:rsidP="00F46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75C" w:rsidRPr="0008679F" w:rsidRDefault="00A6486B" w:rsidP="00A87211">
    <w:pPr>
      <w:pStyle w:val="Footer"/>
      <w:tabs>
        <w:tab w:val="left" w:pos="4050"/>
      </w:tabs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5648" behindDoc="0" locked="0" layoutInCell="1" allowOverlap="1">
              <wp:simplePos x="0" y="0"/>
              <wp:positionH relativeFrom="column">
                <wp:posOffset>-790575</wp:posOffset>
              </wp:positionH>
              <wp:positionV relativeFrom="paragraph">
                <wp:posOffset>-186690</wp:posOffset>
              </wp:positionV>
              <wp:extent cx="7791450" cy="304800"/>
              <wp:effectExtent l="0" t="0" r="95250" b="0"/>
              <wp:wrapNone/>
              <wp:docPr id="26" name="Group 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1450" cy="304800"/>
                        <a:chOff x="0" y="0"/>
                        <a:chExt cx="7791450" cy="304800"/>
                      </a:xfrm>
                    </wpg:grpSpPr>
                    <wps:wsp>
                      <wps:cNvPr id="7" name="Straight Connector 7"/>
                      <wps:cNvCnPr/>
                      <wps:spPr>
                        <a:xfrm>
                          <a:off x="0" y="171450"/>
                          <a:ext cx="7791450" cy="0"/>
                        </a:xfrm>
                        <a:prstGeom prst="line">
                          <a:avLst/>
                        </a:prstGeom>
                        <a:ln w="177800">
                          <a:solidFill>
                            <a:srgbClr val="121F88"/>
                          </a:solidFill>
                        </a:ln>
                        <a:effectLst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Text Box 25"/>
                      <wps:cNvSpPr txBox="1"/>
                      <wps:spPr>
                        <a:xfrm>
                          <a:off x="219075" y="0"/>
                          <a:ext cx="73533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486B" w:rsidRDefault="00A6486B" w:rsidP="00A6486B">
                            <w:pPr>
                              <w:jc w:val="center"/>
                            </w:pPr>
                            <w:r w:rsidRPr="006826C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>www.ecpcta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26" o:spid="_x0000_s1028" style="position:absolute;margin-left:-62.25pt;margin-top:-14.7pt;width:613.5pt;height:24pt;z-index:251675648" coordsize="77914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">
              <v:line id="Straight Connector 7" o:spid="_x0000_s1029" style="position:absolute;visibility:visible;mso-wrap-style:square" from="0,1714" to="77914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" strokecolor="#121f88" strokeweight="14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30" type="#_x0000_t202" style="position:absolute;left:2190;width:73533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<v:textbox>
                  <w:txbxContent>
                    <w:p w:rsidR="00A6486B" w:rsidRDefault="00A6486B" w:rsidP="00A6486B">
                      <w:pPr>
                        <w:jc w:val="center"/>
                      </w:pPr>
                      <w:r w:rsidRPr="006826C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6"/>
                          <w:szCs w:val="26"/>
                        </w:rPr>
                        <w:t>www.ecpcta.org</w:t>
                      </w:r>
                    </w:p>
                  </w:txbxContent>
                </v:textbox>
              </v:shape>
            </v:group>
          </w:pict>
        </mc:Fallback>
      </mc:AlternateContent>
    </w:r>
    <w:r w:rsidR="00A87211">
      <w:rPr>
        <w:rFonts w:ascii="Times New Roman" w:hAnsi="Times New Roman" w:cs="Times New Roman"/>
        <w:sz w:val="20"/>
        <w:szCs w:val="20"/>
      </w:rPr>
      <w:tab/>
    </w:r>
    <w:r w:rsidR="00A87211">
      <w:rPr>
        <w:rFonts w:ascii="Times New Roman" w:hAnsi="Times New Roman" w:cs="Times New Roman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7211" w:rsidRDefault="00A6486B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>
              <wp:simplePos x="0" y="0"/>
              <wp:positionH relativeFrom="column">
                <wp:posOffset>-847725</wp:posOffset>
              </wp:positionH>
              <wp:positionV relativeFrom="paragraph">
                <wp:posOffset>-142875</wp:posOffset>
              </wp:positionV>
              <wp:extent cx="7791450" cy="314325"/>
              <wp:effectExtent l="0" t="0" r="0" b="0"/>
              <wp:wrapNone/>
              <wp:docPr id="21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1450" cy="314325"/>
                        <a:chOff x="0" y="0"/>
                        <a:chExt cx="7791450" cy="314325"/>
                      </a:xfrm>
                    </wpg:grpSpPr>
                    <wps:wsp>
                      <wps:cNvPr id="3" name="Text Box 3"/>
                      <wps:cNvSpPr txBox="1"/>
                      <wps:spPr>
                        <a:xfrm>
                          <a:off x="0" y="76200"/>
                          <a:ext cx="7791450" cy="180975"/>
                        </a:xfrm>
                        <a:prstGeom prst="rect">
                          <a:avLst/>
                        </a:prstGeom>
                        <a:solidFill>
                          <a:srgbClr val="121F88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87211" w:rsidRPr="00A6486B" w:rsidRDefault="00A87211" w:rsidP="00A6486B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Text Box 20"/>
                      <wps:cNvSpPr txBox="1"/>
                      <wps:spPr>
                        <a:xfrm>
                          <a:off x="400050" y="0"/>
                          <a:ext cx="700087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486B" w:rsidRDefault="00A6486B" w:rsidP="00A6486B">
                            <w:pPr>
                              <w:jc w:val="center"/>
                            </w:pPr>
                            <w:r w:rsidRPr="006826C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6"/>
                                <w:szCs w:val="26"/>
                              </w:rPr>
                              <w:t>www.ecpcta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21" o:spid="_x0000_s1031" style="position:absolute;margin-left:-66.75pt;margin-top:-11.25pt;width:613.5pt;height:24.75pt;z-index:251671552" coordsize="77914,3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2" type="#_x0000_t202" style="position:absolute;top:762;width:77914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" fillcolor="#121f88" stroked="f" strokeweight=".5pt">
                <v:textbox>
                  <w:txbxContent>
                    <w:p w:rsidR="00A87211" w:rsidRPr="00A6486B" w:rsidRDefault="00A87211" w:rsidP="00A6486B">
                      <w:pPr>
                        <w:spacing w:after="0" w:line="240" w:lineRule="auto"/>
                        <w:jc w:val="center"/>
                        <w:rPr>
                          <w:color w:val="FFFFFF" w:themeColor="background1"/>
                          <w:sz w:val="24"/>
                        </w:rPr>
                      </w:pPr>
                    </w:p>
                  </w:txbxContent>
                </v:textbox>
              </v:shape>
              <v:shape id="Text Box 20" o:spid="_x0000_s1033" type="#_x0000_t202" style="position:absolute;left:4000;width:70009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<v:textbox>
                  <w:txbxContent>
                    <w:p w:rsidR="00A6486B" w:rsidRDefault="00A6486B" w:rsidP="00A6486B">
                      <w:pPr>
                        <w:jc w:val="center"/>
                      </w:pPr>
                      <w:r w:rsidRPr="006826C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6"/>
                          <w:szCs w:val="26"/>
                        </w:rPr>
                        <w:t>www.ecpcta.org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0C2" w:rsidRDefault="00B350C2" w:rsidP="00F46ED2">
      <w:pPr>
        <w:spacing w:after="0" w:line="240" w:lineRule="auto"/>
      </w:pPr>
      <w:r>
        <w:separator/>
      </w:r>
    </w:p>
  </w:footnote>
  <w:footnote w:type="continuationSeparator" w:id="0">
    <w:p w:rsidR="00B350C2" w:rsidRDefault="00B350C2" w:rsidP="00F46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BA4" w:rsidRPr="009A37A1" w:rsidRDefault="00A6486B" w:rsidP="004D0BA4">
    <w:pPr>
      <w:pStyle w:val="Header"/>
      <w:rPr>
        <w:noProof/>
        <w:sz w:val="16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0B2C05A7" wp14:editId="32E18C32">
              <wp:simplePos x="0" y="0"/>
              <wp:positionH relativeFrom="column">
                <wp:posOffset>-695325</wp:posOffset>
              </wp:positionH>
              <wp:positionV relativeFrom="paragraph">
                <wp:posOffset>-352425</wp:posOffset>
              </wp:positionV>
              <wp:extent cx="7610475" cy="1029970"/>
              <wp:effectExtent l="19050" t="0" r="9525" b="0"/>
              <wp:wrapNone/>
              <wp:docPr id="22" name="Group 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10475" cy="1029970"/>
                        <a:chOff x="0" y="0"/>
                        <a:chExt cx="7610475" cy="1029970"/>
                      </a:xfrm>
                    </wpg:grpSpPr>
                    <wps:wsp>
                      <wps:cNvPr id="23" name="Straight Connector 23"/>
                      <wps:cNvCnPr/>
                      <wps:spPr>
                        <a:xfrm flipV="1">
                          <a:off x="0" y="390525"/>
                          <a:ext cx="7610475" cy="4191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121F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24" name="Picture 2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0825" y="0"/>
                          <a:ext cx="2202815" cy="10299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C94FD3" id="Group 22" o:spid="_x0000_s1026" style="position:absolute;margin-left:-54.75pt;margin-top:-27.75pt;width:599.25pt;height:81.1pt;z-index:251673600" coordsize="76104,102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">
              <v:line id="Straight Connector 23" o:spid="_x0000_s1027" style="position:absolute;flip:y;visibility:visible;mso-wrap-style:square" from="0,3905" to="76104,4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" strokecolor="#121f88" strokeweight="6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28" type="#_x0000_t75" style="position:absolute;left:27908;width:22028;height:10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">
                <v:imagedata r:id="rId2" o:title=""/>
                <v:path arrowok="t"/>
              </v:shape>
            </v:group>
          </w:pict>
        </mc:Fallback>
      </mc:AlternateContent>
    </w:r>
    <w:r w:rsidR="0010634D" w:rsidRPr="0010634D">
      <w:rPr>
        <w:noProof/>
      </w:rPr>
      <w:t xml:space="preserve"> </w:t>
    </w:r>
    <w:r w:rsidR="00833355">
      <w:rPr>
        <w:noProof/>
      </w:rPr>
      <w:br/>
    </w:r>
    <w:r w:rsidR="004D0BA4">
      <w:rPr>
        <w:noProof/>
      </w:rPr>
      <w:br/>
    </w:r>
  </w:p>
  <w:p w:rsidR="004D0BA4" w:rsidRPr="009A37A1" w:rsidRDefault="004D0BA4" w:rsidP="004D0BA4">
    <w:pPr>
      <w:pStyle w:val="Header"/>
      <w:rPr>
        <w:noProof/>
        <w:sz w:val="16"/>
      </w:rPr>
    </w:pPr>
  </w:p>
  <w:p w:rsidR="00B61277" w:rsidRPr="00B61277" w:rsidRDefault="004D0BA4" w:rsidP="00DD543B">
    <w:pPr>
      <w:pStyle w:val="Header"/>
      <w:jc w:val="center"/>
      <w:rPr>
        <w:rFonts w:ascii="Times New Roman" w:hAnsi="Times New Roman" w:cs="Times New Roman"/>
        <w:b/>
        <w:noProof/>
        <w:sz w:val="12"/>
      </w:rPr>
    </w:pPr>
    <w:r>
      <w:rPr>
        <w:noProof/>
      </w:rPr>
      <w:br/>
    </w:r>
  </w:p>
  <w:p w:rsidR="00B56CBC" w:rsidRPr="00B56CBC" w:rsidRDefault="00B56CBC" w:rsidP="00B56CBC">
    <w:pPr>
      <w:spacing w:after="0" w:line="240" w:lineRule="auto"/>
      <w:jc w:val="center"/>
      <w:rPr>
        <w:rFonts w:ascii="Times New Roman" w:hAnsi="Times New Roman" w:cs="Times New Roman"/>
        <w:b/>
        <w:sz w:val="32"/>
        <w:szCs w:val="32"/>
      </w:rPr>
    </w:pPr>
    <w:r w:rsidRPr="00B56CBC">
      <w:rPr>
        <w:rFonts w:ascii="Times New Roman" w:hAnsi="Times New Roman" w:cs="Times New Roman"/>
        <w:b/>
        <w:sz w:val="32"/>
        <w:szCs w:val="32"/>
      </w:rPr>
      <w:t>Intensive TA Leadership Institute</w:t>
    </w:r>
    <w:r w:rsidR="006E2545">
      <w:rPr>
        <w:rFonts w:ascii="Times New Roman" w:hAnsi="Times New Roman" w:cs="Times New Roman"/>
        <w:b/>
        <w:sz w:val="32"/>
        <w:szCs w:val="32"/>
      </w:rPr>
      <w:t>: CSPD</w:t>
    </w:r>
  </w:p>
  <w:p w:rsidR="008C51E6" w:rsidRPr="008F52FD" w:rsidRDefault="008C51E6" w:rsidP="008C51E6">
    <w:pPr>
      <w:pStyle w:val="Header"/>
      <w:jc w:val="center"/>
      <w:rPr>
        <w:rFonts w:ascii="Times New Roman" w:hAnsi="Times New Roman" w:cs="Times New Roman"/>
        <w:b/>
        <w:noProof/>
        <w:sz w:val="12"/>
        <w:szCs w:val="16"/>
      </w:rPr>
    </w:pPr>
  </w:p>
  <w:p w:rsidR="008C51E6" w:rsidRPr="000F040A" w:rsidRDefault="007477EE" w:rsidP="008C51E6">
    <w:pPr>
      <w:pStyle w:val="Header"/>
      <w:jc w:val="center"/>
      <w:rPr>
        <w:rFonts w:ascii="Times New Roman" w:hAnsi="Times New Roman" w:cs="Times New Roman"/>
        <w:b/>
        <w:noProof/>
        <w:sz w:val="32"/>
      </w:rPr>
    </w:pPr>
    <w:r>
      <w:rPr>
        <w:rFonts w:ascii="Times New Roman" w:hAnsi="Times New Roman" w:cs="Times New Roman"/>
        <w:b/>
        <w:noProof/>
        <w:sz w:val="32"/>
      </w:rPr>
      <w:t>August 18-21</w:t>
    </w:r>
    <w:r w:rsidR="008C51E6">
      <w:rPr>
        <w:rFonts w:ascii="Times New Roman" w:hAnsi="Times New Roman" w:cs="Times New Roman"/>
        <w:b/>
        <w:noProof/>
        <w:sz w:val="32"/>
      </w:rPr>
      <w:t>, 201</w:t>
    </w:r>
    <w:r>
      <w:rPr>
        <w:rFonts w:ascii="Times New Roman" w:hAnsi="Times New Roman" w:cs="Times New Roman"/>
        <w:b/>
        <w:noProof/>
        <w:sz w:val="32"/>
      </w:rPr>
      <w:t>9</w:t>
    </w:r>
  </w:p>
  <w:p w:rsidR="004D0BA4" w:rsidRPr="008F52FD" w:rsidRDefault="004D0BA4" w:rsidP="004D0BA4">
    <w:pPr>
      <w:pStyle w:val="Header"/>
      <w:jc w:val="center"/>
      <w:rPr>
        <w:rFonts w:ascii="Times New Roman" w:hAnsi="Times New Roman" w:cs="Times New Roman"/>
        <w:noProof/>
        <w:sz w:val="12"/>
        <w:szCs w:val="16"/>
      </w:rPr>
    </w:pPr>
    <w:r w:rsidRPr="000F040A">
      <w:rPr>
        <w:rFonts w:ascii="Times New Roman" w:hAnsi="Times New Roman" w:cs="Times New Roman"/>
        <w:noProof/>
        <w:sz w:val="20"/>
      </w:rPr>
      <w:t xml:space="preserve"> </w:t>
    </w:r>
  </w:p>
  <w:p w:rsidR="004D0BA4" w:rsidRPr="000F040A" w:rsidRDefault="004D0BA4" w:rsidP="004D0BA4">
    <w:pPr>
      <w:pStyle w:val="Header"/>
      <w:jc w:val="center"/>
    </w:pPr>
    <w:r w:rsidRPr="000F040A">
      <w:rPr>
        <w:rFonts w:ascii="Times New Roman" w:hAnsi="Times New Roman" w:cs="Times New Roman"/>
        <w:i/>
        <w:noProof/>
        <w:sz w:val="24"/>
      </w:rPr>
      <w:t>Avon Old Farms Hotel | 279 Avon Mountain Rd, Avon, CT 0600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9DB" w:rsidRDefault="00A6486B" w:rsidP="00F809DB">
    <w:pPr>
      <w:pStyle w:val="Header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4C6B970D" wp14:editId="568EB041">
              <wp:simplePos x="0" y="0"/>
              <wp:positionH relativeFrom="column">
                <wp:posOffset>-704850</wp:posOffset>
              </wp:positionH>
              <wp:positionV relativeFrom="paragraph">
                <wp:posOffset>-266700</wp:posOffset>
              </wp:positionV>
              <wp:extent cx="7610475" cy="1029970"/>
              <wp:effectExtent l="19050" t="0" r="9525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10475" cy="1029970"/>
                        <a:chOff x="0" y="0"/>
                        <a:chExt cx="7610475" cy="1029970"/>
                      </a:xfrm>
                    </wpg:grpSpPr>
                    <wps:wsp>
                      <wps:cNvPr id="5" name="Straight Connector 5"/>
                      <wps:cNvCnPr/>
                      <wps:spPr>
                        <a:xfrm flipV="1">
                          <a:off x="0" y="390525"/>
                          <a:ext cx="7610475" cy="4191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121F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790825" y="0"/>
                          <a:ext cx="2202815" cy="10299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C4493B" id="Group 4" o:spid="_x0000_s1026" style="position:absolute;margin-left:-55.5pt;margin-top:-21pt;width:599.25pt;height:81.1pt;z-index:251669504" coordsize="76104,102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">
              <v:line id="Straight Connector 5" o:spid="_x0000_s1027" style="position:absolute;flip:y;visibility:visible;mso-wrap-style:square" from="0,3905" to="76104,43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" strokecolor="#121f88" strokeweight="6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27908;width:22028;height:10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">
                <v:imagedata r:id="rId2" o:title=""/>
                <v:path arrowok="t"/>
              </v:shape>
            </v:group>
          </w:pict>
        </mc:Fallback>
      </mc:AlternateContent>
    </w:r>
    <w:r w:rsidR="00F809DB">
      <w:rPr>
        <w:noProof/>
      </w:rPr>
      <w:br/>
    </w:r>
  </w:p>
  <w:p w:rsidR="00F809DB" w:rsidRDefault="00F809DB" w:rsidP="00F809DB">
    <w:pPr>
      <w:pStyle w:val="Header"/>
      <w:rPr>
        <w:noProof/>
      </w:rPr>
    </w:pPr>
  </w:p>
  <w:p w:rsidR="00F809DB" w:rsidRDefault="00F809DB" w:rsidP="00F809DB">
    <w:pPr>
      <w:pStyle w:val="Header"/>
      <w:rPr>
        <w:noProof/>
      </w:rPr>
    </w:pPr>
    <w:r>
      <w:rPr>
        <w:noProof/>
      </w:rPr>
      <w:br/>
    </w:r>
  </w:p>
  <w:p w:rsidR="005C12FD" w:rsidRPr="00806E09" w:rsidRDefault="005C12FD" w:rsidP="00806E09">
    <w:pPr>
      <w:spacing w:after="0" w:line="240" w:lineRule="auto"/>
      <w:jc w:val="center"/>
      <w:rPr>
        <w:rFonts w:ascii="Times New Roman" w:hAnsi="Times New Roman" w:cs="Times New Roman"/>
        <w:b/>
        <w:sz w:val="28"/>
        <w:szCs w:val="24"/>
      </w:rPr>
    </w:pPr>
  </w:p>
  <w:p w:rsidR="005C12FD" w:rsidRPr="008F52FD" w:rsidRDefault="005C12FD" w:rsidP="000F040A">
    <w:pPr>
      <w:pStyle w:val="Header"/>
      <w:jc w:val="center"/>
      <w:rPr>
        <w:rFonts w:ascii="Times New Roman" w:hAnsi="Times New Roman" w:cs="Times New Roman"/>
        <w:noProof/>
        <w:sz w:val="12"/>
        <w:szCs w:val="16"/>
      </w:rPr>
    </w:pPr>
  </w:p>
  <w:p w:rsidR="00F809DB" w:rsidRPr="000F040A" w:rsidRDefault="00F809DB" w:rsidP="000F040A">
    <w:pPr>
      <w:pStyle w:val="Header"/>
      <w:jc w:val="center"/>
    </w:pPr>
    <w:r w:rsidRPr="000F040A">
      <w:rPr>
        <w:rFonts w:ascii="Times New Roman" w:hAnsi="Times New Roman" w:cs="Times New Roman"/>
        <w:i/>
        <w:noProof/>
        <w:sz w:val="24"/>
      </w:rPr>
      <w:t>Avon Old Farms Hotel | 279 Avon Mountain Rd, Avon, CT 06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92401"/>
    <w:multiLevelType w:val="hybridMultilevel"/>
    <w:tmpl w:val="D242ABC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36EF2C2D"/>
    <w:multiLevelType w:val="hybridMultilevel"/>
    <w:tmpl w:val="E68082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020A15"/>
    <w:multiLevelType w:val="hybridMultilevel"/>
    <w:tmpl w:val="53D814B2"/>
    <w:lvl w:ilvl="0" w:tplc="2D9C10B6">
      <w:start w:val="1"/>
      <w:numFmt w:val="decimal"/>
      <w:lvlText w:val="%1."/>
      <w:lvlJc w:val="left"/>
      <w:pPr>
        <w:ind w:left="714" w:hanging="444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Ta0NLA0NAXS5ko6SsGpxcWZ+XkgBUa1ADn22qosAAAA"/>
  </w:docVars>
  <w:rsids>
    <w:rsidRoot w:val="00C24B9E"/>
    <w:rsid w:val="00004956"/>
    <w:rsid w:val="00010428"/>
    <w:rsid w:val="00010E08"/>
    <w:rsid w:val="0001499B"/>
    <w:rsid w:val="000229A5"/>
    <w:rsid w:val="000305E0"/>
    <w:rsid w:val="00031BC3"/>
    <w:rsid w:val="0004028B"/>
    <w:rsid w:val="00044A05"/>
    <w:rsid w:val="00046059"/>
    <w:rsid w:val="00052F26"/>
    <w:rsid w:val="0005646F"/>
    <w:rsid w:val="000643EF"/>
    <w:rsid w:val="00072693"/>
    <w:rsid w:val="0007385C"/>
    <w:rsid w:val="00073FD9"/>
    <w:rsid w:val="000774E2"/>
    <w:rsid w:val="00080D23"/>
    <w:rsid w:val="00082720"/>
    <w:rsid w:val="0008622C"/>
    <w:rsid w:val="0008679F"/>
    <w:rsid w:val="00087455"/>
    <w:rsid w:val="00087938"/>
    <w:rsid w:val="00092AAE"/>
    <w:rsid w:val="0009461A"/>
    <w:rsid w:val="00094A28"/>
    <w:rsid w:val="000A4ABC"/>
    <w:rsid w:val="000A7743"/>
    <w:rsid w:val="000B23EA"/>
    <w:rsid w:val="000C2FB3"/>
    <w:rsid w:val="000D4AC6"/>
    <w:rsid w:val="000E1851"/>
    <w:rsid w:val="000E1A84"/>
    <w:rsid w:val="000E2977"/>
    <w:rsid w:val="000E79B4"/>
    <w:rsid w:val="000F040A"/>
    <w:rsid w:val="000F0801"/>
    <w:rsid w:val="000F2220"/>
    <w:rsid w:val="00100237"/>
    <w:rsid w:val="001020E5"/>
    <w:rsid w:val="00104A59"/>
    <w:rsid w:val="0010634D"/>
    <w:rsid w:val="00106BC8"/>
    <w:rsid w:val="00120708"/>
    <w:rsid w:val="0012185A"/>
    <w:rsid w:val="00124179"/>
    <w:rsid w:val="00124AEB"/>
    <w:rsid w:val="001251A0"/>
    <w:rsid w:val="0012649E"/>
    <w:rsid w:val="00126835"/>
    <w:rsid w:val="0013229F"/>
    <w:rsid w:val="00133DA8"/>
    <w:rsid w:val="001525E4"/>
    <w:rsid w:val="00162C33"/>
    <w:rsid w:val="0016430E"/>
    <w:rsid w:val="00167688"/>
    <w:rsid w:val="001926C6"/>
    <w:rsid w:val="00193CF5"/>
    <w:rsid w:val="001943F0"/>
    <w:rsid w:val="00194DD0"/>
    <w:rsid w:val="00195BBF"/>
    <w:rsid w:val="00197BB3"/>
    <w:rsid w:val="00197E49"/>
    <w:rsid w:val="001A4094"/>
    <w:rsid w:val="001A67ED"/>
    <w:rsid w:val="001A6D5E"/>
    <w:rsid w:val="001B6172"/>
    <w:rsid w:val="001C1CFD"/>
    <w:rsid w:val="001C633A"/>
    <w:rsid w:val="001D2E8D"/>
    <w:rsid w:val="001D62DB"/>
    <w:rsid w:val="001E49A5"/>
    <w:rsid w:val="001E6578"/>
    <w:rsid w:val="001E7A2F"/>
    <w:rsid w:val="001F152F"/>
    <w:rsid w:val="001F411F"/>
    <w:rsid w:val="001F43EC"/>
    <w:rsid w:val="001F538A"/>
    <w:rsid w:val="001F6970"/>
    <w:rsid w:val="001F6991"/>
    <w:rsid w:val="001F69F9"/>
    <w:rsid w:val="001F72A0"/>
    <w:rsid w:val="00202F4B"/>
    <w:rsid w:val="00210188"/>
    <w:rsid w:val="00211D0D"/>
    <w:rsid w:val="002128D1"/>
    <w:rsid w:val="00237469"/>
    <w:rsid w:val="00237A4E"/>
    <w:rsid w:val="00246EF8"/>
    <w:rsid w:val="00247480"/>
    <w:rsid w:val="00251DDD"/>
    <w:rsid w:val="00251E17"/>
    <w:rsid w:val="002520B5"/>
    <w:rsid w:val="00255011"/>
    <w:rsid w:val="00255532"/>
    <w:rsid w:val="002617EA"/>
    <w:rsid w:val="00262D72"/>
    <w:rsid w:val="00264F9F"/>
    <w:rsid w:val="0026673E"/>
    <w:rsid w:val="002707AF"/>
    <w:rsid w:val="00282E7C"/>
    <w:rsid w:val="00286918"/>
    <w:rsid w:val="002909F9"/>
    <w:rsid w:val="002A1BB2"/>
    <w:rsid w:val="002A2D24"/>
    <w:rsid w:val="002A6378"/>
    <w:rsid w:val="002A6CFE"/>
    <w:rsid w:val="002B6EBE"/>
    <w:rsid w:val="002C0318"/>
    <w:rsid w:val="002D01B3"/>
    <w:rsid w:val="002D0CEB"/>
    <w:rsid w:val="002D1915"/>
    <w:rsid w:val="002E0048"/>
    <w:rsid w:val="002F0272"/>
    <w:rsid w:val="002F473B"/>
    <w:rsid w:val="002F506B"/>
    <w:rsid w:val="00304100"/>
    <w:rsid w:val="00304F6C"/>
    <w:rsid w:val="00305453"/>
    <w:rsid w:val="00306D23"/>
    <w:rsid w:val="00306F09"/>
    <w:rsid w:val="00312636"/>
    <w:rsid w:val="00314B01"/>
    <w:rsid w:val="00315C2C"/>
    <w:rsid w:val="00315F08"/>
    <w:rsid w:val="00316727"/>
    <w:rsid w:val="00325172"/>
    <w:rsid w:val="003300E2"/>
    <w:rsid w:val="00341BD7"/>
    <w:rsid w:val="00350005"/>
    <w:rsid w:val="0035107E"/>
    <w:rsid w:val="0035222D"/>
    <w:rsid w:val="00354391"/>
    <w:rsid w:val="0035769E"/>
    <w:rsid w:val="00366023"/>
    <w:rsid w:val="00372D80"/>
    <w:rsid w:val="003757A9"/>
    <w:rsid w:val="00375922"/>
    <w:rsid w:val="00385803"/>
    <w:rsid w:val="0039034C"/>
    <w:rsid w:val="00395A0D"/>
    <w:rsid w:val="003A0E1D"/>
    <w:rsid w:val="003A3261"/>
    <w:rsid w:val="003B17C3"/>
    <w:rsid w:val="003B5E2F"/>
    <w:rsid w:val="003C0AE9"/>
    <w:rsid w:val="003C4332"/>
    <w:rsid w:val="003D793C"/>
    <w:rsid w:val="003F025E"/>
    <w:rsid w:val="004005E9"/>
    <w:rsid w:val="00405AF7"/>
    <w:rsid w:val="00405E5E"/>
    <w:rsid w:val="00410868"/>
    <w:rsid w:val="0042393B"/>
    <w:rsid w:val="004311F5"/>
    <w:rsid w:val="0044490F"/>
    <w:rsid w:val="00450A74"/>
    <w:rsid w:val="0045151D"/>
    <w:rsid w:val="00455FDF"/>
    <w:rsid w:val="00462133"/>
    <w:rsid w:val="00465272"/>
    <w:rsid w:val="0047570E"/>
    <w:rsid w:val="0049586A"/>
    <w:rsid w:val="00496C9D"/>
    <w:rsid w:val="00497B90"/>
    <w:rsid w:val="004B0F3F"/>
    <w:rsid w:val="004C020B"/>
    <w:rsid w:val="004C16CA"/>
    <w:rsid w:val="004C3BE8"/>
    <w:rsid w:val="004D0BA4"/>
    <w:rsid w:val="004D677E"/>
    <w:rsid w:val="004D7A24"/>
    <w:rsid w:val="004E1595"/>
    <w:rsid w:val="004E1E23"/>
    <w:rsid w:val="004F0329"/>
    <w:rsid w:val="004F0BCB"/>
    <w:rsid w:val="004F5CAB"/>
    <w:rsid w:val="004F6F0B"/>
    <w:rsid w:val="004F77BA"/>
    <w:rsid w:val="005002BF"/>
    <w:rsid w:val="00501439"/>
    <w:rsid w:val="005047AA"/>
    <w:rsid w:val="00510531"/>
    <w:rsid w:val="00510E75"/>
    <w:rsid w:val="00512558"/>
    <w:rsid w:val="00515A9D"/>
    <w:rsid w:val="00520B3D"/>
    <w:rsid w:val="00520FA9"/>
    <w:rsid w:val="00525566"/>
    <w:rsid w:val="00525D30"/>
    <w:rsid w:val="00526104"/>
    <w:rsid w:val="00533460"/>
    <w:rsid w:val="00535146"/>
    <w:rsid w:val="00537F5F"/>
    <w:rsid w:val="0054163B"/>
    <w:rsid w:val="00542A6A"/>
    <w:rsid w:val="005575B1"/>
    <w:rsid w:val="00557BEA"/>
    <w:rsid w:val="00560C95"/>
    <w:rsid w:val="00563EFC"/>
    <w:rsid w:val="005664AE"/>
    <w:rsid w:val="00573F29"/>
    <w:rsid w:val="00577589"/>
    <w:rsid w:val="00592571"/>
    <w:rsid w:val="0059563D"/>
    <w:rsid w:val="005A7E2B"/>
    <w:rsid w:val="005B0E4E"/>
    <w:rsid w:val="005B1D01"/>
    <w:rsid w:val="005B4D31"/>
    <w:rsid w:val="005C00AD"/>
    <w:rsid w:val="005C12FD"/>
    <w:rsid w:val="005C347A"/>
    <w:rsid w:val="005C5D39"/>
    <w:rsid w:val="005C5E2D"/>
    <w:rsid w:val="005C6300"/>
    <w:rsid w:val="005D0464"/>
    <w:rsid w:val="005D064E"/>
    <w:rsid w:val="005D194E"/>
    <w:rsid w:val="005E3E3C"/>
    <w:rsid w:val="005E5E8D"/>
    <w:rsid w:val="005F3A16"/>
    <w:rsid w:val="005F4C03"/>
    <w:rsid w:val="005F5750"/>
    <w:rsid w:val="00600942"/>
    <w:rsid w:val="00600F1B"/>
    <w:rsid w:val="00625104"/>
    <w:rsid w:val="00633563"/>
    <w:rsid w:val="0063558E"/>
    <w:rsid w:val="0064040C"/>
    <w:rsid w:val="00642473"/>
    <w:rsid w:val="0064444D"/>
    <w:rsid w:val="006461BF"/>
    <w:rsid w:val="00651041"/>
    <w:rsid w:val="00656B9C"/>
    <w:rsid w:val="00660337"/>
    <w:rsid w:val="006703B9"/>
    <w:rsid w:val="00670A9B"/>
    <w:rsid w:val="006713E7"/>
    <w:rsid w:val="00672D29"/>
    <w:rsid w:val="006772BD"/>
    <w:rsid w:val="006805DA"/>
    <w:rsid w:val="0068060E"/>
    <w:rsid w:val="00684DFD"/>
    <w:rsid w:val="00687C7F"/>
    <w:rsid w:val="00690869"/>
    <w:rsid w:val="00691AFE"/>
    <w:rsid w:val="006A2D55"/>
    <w:rsid w:val="006A5986"/>
    <w:rsid w:val="006B0341"/>
    <w:rsid w:val="006B18A0"/>
    <w:rsid w:val="006C3F85"/>
    <w:rsid w:val="006C4497"/>
    <w:rsid w:val="006C6BE4"/>
    <w:rsid w:val="006D1A7C"/>
    <w:rsid w:val="006D580A"/>
    <w:rsid w:val="006D64EE"/>
    <w:rsid w:val="006E2545"/>
    <w:rsid w:val="006F0345"/>
    <w:rsid w:val="006F05E5"/>
    <w:rsid w:val="006F1E1C"/>
    <w:rsid w:val="006F3645"/>
    <w:rsid w:val="006F5E33"/>
    <w:rsid w:val="007034BF"/>
    <w:rsid w:val="007043F9"/>
    <w:rsid w:val="00704F84"/>
    <w:rsid w:val="0070699A"/>
    <w:rsid w:val="00710A9E"/>
    <w:rsid w:val="007165D1"/>
    <w:rsid w:val="007223B3"/>
    <w:rsid w:val="007313C6"/>
    <w:rsid w:val="00732755"/>
    <w:rsid w:val="007327E0"/>
    <w:rsid w:val="00744AEA"/>
    <w:rsid w:val="00744CED"/>
    <w:rsid w:val="007477EE"/>
    <w:rsid w:val="00747C81"/>
    <w:rsid w:val="00754116"/>
    <w:rsid w:val="00760B30"/>
    <w:rsid w:val="007629E1"/>
    <w:rsid w:val="00762B3C"/>
    <w:rsid w:val="007635E0"/>
    <w:rsid w:val="007804CF"/>
    <w:rsid w:val="00787456"/>
    <w:rsid w:val="00787EC0"/>
    <w:rsid w:val="007964C6"/>
    <w:rsid w:val="007A5448"/>
    <w:rsid w:val="007C34A9"/>
    <w:rsid w:val="007D067E"/>
    <w:rsid w:val="007D4512"/>
    <w:rsid w:val="008007D9"/>
    <w:rsid w:val="00806E09"/>
    <w:rsid w:val="008115C7"/>
    <w:rsid w:val="00833355"/>
    <w:rsid w:val="00833699"/>
    <w:rsid w:val="00835FF5"/>
    <w:rsid w:val="008369E0"/>
    <w:rsid w:val="00840948"/>
    <w:rsid w:val="00840D20"/>
    <w:rsid w:val="00846443"/>
    <w:rsid w:val="00850ADC"/>
    <w:rsid w:val="00856AFA"/>
    <w:rsid w:val="00857E4D"/>
    <w:rsid w:val="00860D50"/>
    <w:rsid w:val="00864A3E"/>
    <w:rsid w:val="00865A7D"/>
    <w:rsid w:val="008666AF"/>
    <w:rsid w:val="00871495"/>
    <w:rsid w:val="008715E7"/>
    <w:rsid w:val="00873D4E"/>
    <w:rsid w:val="0088420B"/>
    <w:rsid w:val="00887166"/>
    <w:rsid w:val="008876E8"/>
    <w:rsid w:val="0089375C"/>
    <w:rsid w:val="008945D9"/>
    <w:rsid w:val="008A4B4E"/>
    <w:rsid w:val="008B0376"/>
    <w:rsid w:val="008B51B8"/>
    <w:rsid w:val="008C0B61"/>
    <w:rsid w:val="008C51E6"/>
    <w:rsid w:val="008D09A5"/>
    <w:rsid w:val="008D1C25"/>
    <w:rsid w:val="008D2B88"/>
    <w:rsid w:val="008D3102"/>
    <w:rsid w:val="008E0201"/>
    <w:rsid w:val="008E7B0D"/>
    <w:rsid w:val="008F52FD"/>
    <w:rsid w:val="008F7D58"/>
    <w:rsid w:val="0090127D"/>
    <w:rsid w:val="00902CB9"/>
    <w:rsid w:val="00903EAE"/>
    <w:rsid w:val="0090770C"/>
    <w:rsid w:val="009135EC"/>
    <w:rsid w:val="0091478B"/>
    <w:rsid w:val="00924C2F"/>
    <w:rsid w:val="00931D3E"/>
    <w:rsid w:val="009367C3"/>
    <w:rsid w:val="009403BB"/>
    <w:rsid w:val="00965830"/>
    <w:rsid w:val="009663C6"/>
    <w:rsid w:val="009676F7"/>
    <w:rsid w:val="0097260B"/>
    <w:rsid w:val="009734F2"/>
    <w:rsid w:val="00980FCC"/>
    <w:rsid w:val="00981294"/>
    <w:rsid w:val="00985097"/>
    <w:rsid w:val="0098796A"/>
    <w:rsid w:val="009927A9"/>
    <w:rsid w:val="00997966"/>
    <w:rsid w:val="009A37A1"/>
    <w:rsid w:val="009A779A"/>
    <w:rsid w:val="009B6062"/>
    <w:rsid w:val="009B6588"/>
    <w:rsid w:val="009C0144"/>
    <w:rsid w:val="009C0D58"/>
    <w:rsid w:val="009C421B"/>
    <w:rsid w:val="009C5612"/>
    <w:rsid w:val="009E1F04"/>
    <w:rsid w:val="009E6C5E"/>
    <w:rsid w:val="009F1BF2"/>
    <w:rsid w:val="009F31CF"/>
    <w:rsid w:val="00A001EE"/>
    <w:rsid w:val="00A0469B"/>
    <w:rsid w:val="00A06559"/>
    <w:rsid w:val="00A13046"/>
    <w:rsid w:val="00A17AB9"/>
    <w:rsid w:val="00A2395A"/>
    <w:rsid w:val="00A27012"/>
    <w:rsid w:val="00A2777B"/>
    <w:rsid w:val="00A34B34"/>
    <w:rsid w:val="00A3674E"/>
    <w:rsid w:val="00A400F5"/>
    <w:rsid w:val="00A44F97"/>
    <w:rsid w:val="00A5365C"/>
    <w:rsid w:val="00A55699"/>
    <w:rsid w:val="00A55739"/>
    <w:rsid w:val="00A6486B"/>
    <w:rsid w:val="00A66FB0"/>
    <w:rsid w:val="00A70B7D"/>
    <w:rsid w:val="00A70DAC"/>
    <w:rsid w:val="00A72F2A"/>
    <w:rsid w:val="00A7405B"/>
    <w:rsid w:val="00A76D97"/>
    <w:rsid w:val="00A80C58"/>
    <w:rsid w:val="00A810F6"/>
    <w:rsid w:val="00A87211"/>
    <w:rsid w:val="00A97085"/>
    <w:rsid w:val="00AA55A3"/>
    <w:rsid w:val="00AC4D3A"/>
    <w:rsid w:val="00AC5EFB"/>
    <w:rsid w:val="00AD1BE7"/>
    <w:rsid w:val="00AD7037"/>
    <w:rsid w:val="00AD7329"/>
    <w:rsid w:val="00AE2202"/>
    <w:rsid w:val="00AF3CC4"/>
    <w:rsid w:val="00AF5407"/>
    <w:rsid w:val="00AF752F"/>
    <w:rsid w:val="00B01053"/>
    <w:rsid w:val="00B1423D"/>
    <w:rsid w:val="00B205BC"/>
    <w:rsid w:val="00B22969"/>
    <w:rsid w:val="00B350C2"/>
    <w:rsid w:val="00B41247"/>
    <w:rsid w:val="00B42E9F"/>
    <w:rsid w:val="00B43930"/>
    <w:rsid w:val="00B45E7A"/>
    <w:rsid w:val="00B46B3C"/>
    <w:rsid w:val="00B502A9"/>
    <w:rsid w:val="00B539C7"/>
    <w:rsid w:val="00B56CBC"/>
    <w:rsid w:val="00B61277"/>
    <w:rsid w:val="00B62927"/>
    <w:rsid w:val="00B637D5"/>
    <w:rsid w:val="00B65DD4"/>
    <w:rsid w:val="00B7579D"/>
    <w:rsid w:val="00B76445"/>
    <w:rsid w:val="00B77F53"/>
    <w:rsid w:val="00B851BC"/>
    <w:rsid w:val="00B86E25"/>
    <w:rsid w:val="00B91813"/>
    <w:rsid w:val="00B96FF6"/>
    <w:rsid w:val="00BB0ED3"/>
    <w:rsid w:val="00BB21EF"/>
    <w:rsid w:val="00BB41D5"/>
    <w:rsid w:val="00BB7F9E"/>
    <w:rsid w:val="00BC4106"/>
    <w:rsid w:val="00BC79C8"/>
    <w:rsid w:val="00BD0E99"/>
    <w:rsid w:val="00BD3605"/>
    <w:rsid w:val="00BD39A2"/>
    <w:rsid w:val="00BE0123"/>
    <w:rsid w:val="00BE32D7"/>
    <w:rsid w:val="00BE69A2"/>
    <w:rsid w:val="00BE72B9"/>
    <w:rsid w:val="00BF3255"/>
    <w:rsid w:val="00BF513F"/>
    <w:rsid w:val="00BF5485"/>
    <w:rsid w:val="00BF5D1A"/>
    <w:rsid w:val="00BF65B4"/>
    <w:rsid w:val="00C022EF"/>
    <w:rsid w:val="00C04BC1"/>
    <w:rsid w:val="00C07187"/>
    <w:rsid w:val="00C07622"/>
    <w:rsid w:val="00C12DED"/>
    <w:rsid w:val="00C24B9E"/>
    <w:rsid w:val="00C27419"/>
    <w:rsid w:val="00C27BC0"/>
    <w:rsid w:val="00C3055A"/>
    <w:rsid w:val="00C31FF4"/>
    <w:rsid w:val="00C331CF"/>
    <w:rsid w:val="00C373E9"/>
    <w:rsid w:val="00C37DA7"/>
    <w:rsid w:val="00C400F9"/>
    <w:rsid w:val="00C41515"/>
    <w:rsid w:val="00C451F6"/>
    <w:rsid w:val="00C466F1"/>
    <w:rsid w:val="00C652C0"/>
    <w:rsid w:val="00C71410"/>
    <w:rsid w:val="00C71C82"/>
    <w:rsid w:val="00C7223E"/>
    <w:rsid w:val="00C72929"/>
    <w:rsid w:val="00C74D04"/>
    <w:rsid w:val="00C80231"/>
    <w:rsid w:val="00C84D75"/>
    <w:rsid w:val="00C85DD1"/>
    <w:rsid w:val="00C903DA"/>
    <w:rsid w:val="00C91AF3"/>
    <w:rsid w:val="00C93028"/>
    <w:rsid w:val="00C93AFE"/>
    <w:rsid w:val="00C93EE6"/>
    <w:rsid w:val="00C9407F"/>
    <w:rsid w:val="00C97725"/>
    <w:rsid w:val="00CA1420"/>
    <w:rsid w:val="00CA6230"/>
    <w:rsid w:val="00CA67D8"/>
    <w:rsid w:val="00CB10A0"/>
    <w:rsid w:val="00CB6543"/>
    <w:rsid w:val="00CC1F79"/>
    <w:rsid w:val="00CC314C"/>
    <w:rsid w:val="00CC33E6"/>
    <w:rsid w:val="00CE2CE0"/>
    <w:rsid w:val="00CF067B"/>
    <w:rsid w:val="00CF29B6"/>
    <w:rsid w:val="00CF3369"/>
    <w:rsid w:val="00CF4121"/>
    <w:rsid w:val="00CF7082"/>
    <w:rsid w:val="00CF71D9"/>
    <w:rsid w:val="00D008F1"/>
    <w:rsid w:val="00D34010"/>
    <w:rsid w:val="00D415B3"/>
    <w:rsid w:val="00D42949"/>
    <w:rsid w:val="00D4521B"/>
    <w:rsid w:val="00D45686"/>
    <w:rsid w:val="00D51060"/>
    <w:rsid w:val="00D54BE3"/>
    <w:rsid w:val="00D554D1"/>
    <w:rsid w:val="00D55881"/>
    <w:rsid w:val="00D63133"/>
    <w:rsid w:val="00D63437"/>
    <w:rsid w:val="00D65E03"/>
    <w:rsid w:val="00D72269"/>
    <w:rsid w:val="00D728C5"/>
    <w:rsid w:val="00D76D4D"/>
    <w:rsid w:val="00D81B49"/>
    <w:rsid w:val="00D860FE"/>
    <w:rsid w:val="00D918BE"/>
    <w:rsid w:val="00D91BBA"/>
    <w:rsid w:val="00D97492"/>
    <w:rsid w:val="00DA02EC"/>
    <w:rsid w:val="00DA2BC3"/>
    <w:rsid w:val="00DA378F"/>
    <w:rsid w:val="00DA7416"/>
    <w:rsid w:val="00DB2498"/>
    <w:rsid w:val="00DB58F7"/>
    <w:rsid w:val="00DC0DEF"/>
    <w:rsid w:val="00DC21F3"/>
    <w:rsid w:val="00DC2FD6"/>
    <w:rsid w:val="00DC334B"/>
    <w:rsid w:val="00DD2B00"/>
    <w:rsid w:val="00DD53B3"/>
    <w:rsid w:val="00DD543B"/>
    <w:rsid w:val="00DE3984"/>
    <w:rsid w:val="00DF00DF"/>
    <w:rsid w:val="00DF2EC2"/>
    <w:rsid w:val="00DF7DCF"/>
    <w:rsid w:val="00E01546"/>
    <w:rsid w:val="00E034A2"/>
    <w:rsid w:val="00E06748"/>
    <w:rsid w:val="00E14E95"/>
    <w:rsid w:val="00E26A0F"/>
    <w:rsid w:val="00E30E4C"/>
    <w:rsid w:val="00E3619D"/>
    <w:rsid w:val="00E40115"/>
    <w:rsid w:val="00E46161"/>
    <w:rsid w:val="00E55E2F"/>
    <w:rsid w:val="00E55F1D"/>
    <w:rsid w:val="00E67F1B"/>
    <w:rsid w:val="00E70C74"/>
    <w:rsid w:val="00E74AAD"/>
    <w:rsid w:val="00E75396"/>
    <w:rsid w:val="00E77776"/>
    <w:rsid w:val="00E81FE5"/>
    <w:rsid w:val="00E83B27"/>
    <w:rsid w:val="00E85C00"/>
    <w:rsid w:val="00E95000"/>
    <w:rsid w:val="00EA4CEB"/>
    <w:rsid w:val="00EA4F58"/>
    <w:rsid w:val="00EB0488"/>
    <w:rsid w:val="00EB0F3D"/>
    <w:rsid w:val="00EB4F42"/>
    <w:rsid w:val="00ED5ECC"/>
    <w:rsid w:val="00EE0A0C"/>
    <w:rsid w:val="00EE3E37"/>
    <w:rsid w:val="00EF12F4"/>
    <w:rsid w:val="00EF409C"/>
    <w:rsid w:val="00F01F52"/>
    <w:rsid w:val="00F051B2"/>
    <w:rsid w:val="00F12A73"/>
    <w:rsid w:val="00F23D3E"/>
    <w:rsid w:val="00F31463"/>
    <w:rsid w:val="00F33E3E"/>
    <w:rsid w:val="00F34DE3"/>
    <w:rsid w:val="00F4355E"/>
    <w:rsid w:val="00F44053"/>
    <w:rsid w:val="00F46ED2"/>
    <w:rsid w:val="00F527BF"/>
    <w:rsid w:val="00F52E71"/>
    <w:rsid w:val="00F56048"/>
    <w:rsid w:val="00F61C79"/>
    <w:rsid w:val="00F6578E"/>
    <w:rsid w:val="00F662C1"/>
    <w:rsid w:val="00F6745F"/>
    <w:rsid w:val="00F72168"/>
    <w:rsid w:val="00F73D19"/>
    <w:rsid w:val="00F7578D"/>
    <w:rsid w:val="00F809DB"/>
    <w:rsid w:val="00F81722"/>
    <w:rsid w:val="00F90E2D"/>
    <w:rsid w:val="00F95554"/>
    <w:rsid w:val="00F95D07"/>
    <w:rsid w:val="00FA043C"/>
    <w:rsid w:val="00FA3158"/>
    <w:rsid w:val="00FA4009"/>
    <w:rsid w:val="00FB098A"/>
    <w:rsid w:val="00FB3925"/>
    <w:rsid w:val="00FB5BF0"/>
    <w:rsid w:val="00FB5FE5"/>
    <w:rsid w:val="00FC6137"/>
    <w:rsid w:val="00FD0234"/>
    <w:rsid w:val="00FD0F4C"/>
    <w:rsid w:val="00FD625C"/>
    <w:rsid w:val="00FD74A3"/>
    <w:rsid w:val="00FE283A"/>
    <w:rsid w:val="00FE423E"/>
    <w:rsid w:val="00FE48F6"/>
    <w:rsid w:val="00FF21CE"/>
    <w:rsid w:val="00FF464D"/>
    <w:rsid w:val="00FF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DC66F3D"/>
  <w15:docId w15:val="{CF9F7040-B609-4F93-B105-EAC7600B9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4B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B9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24B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A54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6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ED2"/>
  </w:style>
  <w:style w:type="paragraph" w:styleId="Footer">
    <w:name w:val="footer"/>
    <w:basedOn w:val="Normal"/>
    <w:link w:val="FooterChar"/>
    <w:uiPriority w:val="99"/>
    <w:unhideWhenUsed/>
    <w:rsid w:val="00F46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ED2"/>
  </w:style>
  <w:style w:type="table" w:styleId="TableGrid">
    <w:name w:val="Table Grid"/>
    <w:basedOn w:val="TableNormal"/>
    <w:uiPriority w:val="59"/>
    <w:rsid w:val="00E36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619D"/>
    <w:rPr>
      <w:color w:val="0000FF" w:themeColor="hyperlink"/>
      <w:u w:val="single"/>
    </w:rPr>
  </w:style>
  <w:style w:type="character" w:customStyle="1" w:styleId="xbe">
    <w:name w:val="_xbe"/>
    <w:basedOn w:val="DefaultParagraphFont"/>
    <w:rsid w:val="0010634D"/>
  </w:style>
  <w:style w:type="table" w:customStyle="1" w:styleId="PlainTable31">
    <w:name w:val="Plain Table 31"/>
    <w:basedOn w:val="TableNormal"/>
    <w:uiPriority w:val="99"/>
    <w:rsid w:val="00010E0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27B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7B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7B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7B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7B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0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F4EC0-97E3-4588-B06A-2F00A505A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HC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</dc:creator>
  <cp:lastModifiedBy>Gundler,Darla</cp:lastModifiedBy>
  <cp:revision>3</cp:revision>
  <cp:lastPrinted>2019-08-02T16:04:00Z</cp:lastPrinted>
  <dcterms:created xsi:type="dcterms:W3CDTF">2019-08-08T22:25:00Z</dcterms:created>
  <dcterms:modified xsi:type="dcterms:W3CDTF">2019-08-08T22:29:00Z</dcterms:modified>
</cp:coreProperties>
</file>